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94F1D" w14:textId="6008110B" w:rsidR="00CF2DF2" w:rsidRDefault="00B355C1" w:rsidP="004F42FE">
      <w:pPr>
        <w:spacing w:line="240" w:lineRule="auto"/>
        <w:ind w:right="720"/>
        <w:contextualSpacing/>
        <w:rPr>
          <w:szCs w:val="24"/>
        </w:rPr>
      </w:pPr>
      <w:r>
        <w:rPr>
          <w:b/>
          <w:szCs w:val="24"/>
        </w:rPr>
        <w:t>Board Members</w:t>
      </w:r>
      <w:r w:rsidR="00C0285E" w:rsidRPr="00C0285E">
        <w:rPr>
          <w:b/>
          <w:szCs w:val="24"/>
        </w:rPr>
        <w:t xml:space="preserve">:  </w:t>
      </w:r>
      <w:r w:rsidR="00CF2DF2">
        <w:rPr>
          <w:szCs w:val="24"/>
        </w:rPr>
        <w:t>John Spencer</w:t>
      </w:r>
      <w:r w:rsidR="001D7F01">
        <w:rPr>
          <w:szCs w:val="24"/>
        </w:rPr>
        <w:t xml:space="preserve">, </w:t>
      </w:r>
      <w:r w:rsidR="00470C9C">
        <w:rPr>
          <w:szCs w:val="24"/>
        </w:rPr>
        <w:t>Stacy Kysar</w:t>
      </w:r>
      <w:r w:rsidR="00BA33BB">
        <w:rPr>
          <w:szCs w:val="24"/>
        </w:rPr>
        <w:t xml:space="preserve">, Felix </w:t>
      </w:r>
      <w:proofErr w:type="spellStart"/>
      <w:r w:rsidR="00BA33BB">
        <w:rPr>
          <w:szCs w:val="24"/>
        </w:rPr>
        <w:t>Ruhiri</w:t>
      </w:r>
      <w:proofErr w:type="spellEnd"/>
      <w:r w:rsidR="009707FB">
        <w:rPr>
          <w:szCs w:val="24"/>
        </w:rPr>
        <w:t>, Donald Meeks, James Kautz</w:t>
      </w:r>
      <w:r w:rsidR="007C3DD3">
        <w:rPr>
          <w:szCs w:val="24"/>
        </w:rPr>
        <w:t>, Teresa Meyer</w:t>
      </w:r>
    </w:p>
    <w:p w14:paraId="5D789052" w14:textId="77777777" w:rsidR="00601A09" w:rsidRDefault="00601A09" w:rsidP="004F42FE">
      <w:pPr>
        <w:spacing w:line="240" w:lineRule="auto"/>
        <w:ind w:right="720"/>
        <w:contextualSpacing/>
        <w:rPr>
          <w:szCs w:val="24"/>
        </w:rPr>
      </w:pPr>
    </w:p>
    <w:p w14:paraId="72FA315A" w14:textId="6DE0A41A" w:rsidR="008D071D" w:rsidRDefault="00294653" w:rsidP="004F42FE">
      <w:pPr>
        <w:spacing w:line="240" w:lineRule="auto"/>
        <w:ind w:right="720"/>
        <w:rPr>
          <w:szCs w:val="24"/>
        </w:rPr>
      </w:pPr>
      <w:r>
        <w:rPr>
          <w:b/>
          <w:szCs w:val="24"/>
        </w:rPr>
        <w:t xml:space="preserve">Clark </w:t>
      </w:r>
      <w:r w:rsidR="00B34741" w:rsidRPr="00B34741">
        <w:rPr>
          <w:b/>
          <w:szCs w:val="24"/>
        </w:rPr>
        <w:t xml:space="preserve">County Staff </w:t>
      </w:r>
      <w:r>
        <w:rPr>
          <w:b/>
          <w:szCs w:val="24"/>
        </w:rPr>
        <w:t>and Leadership</w:t>
      </w:r>
      <w:r w:rsidR="00B34741" w:rsidRPr="00B34741">
        <w:rPr>
          <w:b/>
          <w:szCs w:val="24"/>
        </w:rPr>
        <w:t>:</w:t>
      </w:r>
      <w:r w:rsidR="00E161DF">
        <w:rPr>
          <w:szCs w:val="24"/>
        </w:rPr>
        <w:t xml:space="preserve">  </w:t>
      </w:r>
      <w:r w:rsidR="000265B4">
        <w:rPr>
          <w:szCs w:val="24"/>
        </w:rPr>
        <w:t xml:space="preserve">Rocky Houston, Jessica </w:t>
      </w:r>
      <w:proofErr w:type="spellStart"/>
      <w:r w:rsidR="000265B4">
        <w:rPr>
          <w:szCs w:val="24"/>
        </w:rPr>
        <w:t>Cretsinger</w:t>
      </w:r>
      <w:proofErr w:type="spellEnd"/>
      <w:r w:rsidR="00273C94">
        <w:rPr>
          <w:szCs w:val="24"/>
        </w:rPr>
        <w:t xml:space="preserve">, </w:t>
      </w:r>
      <w:r w:rsidR="000776EF">
        <w:rPr>
          <w:szCs w:val="24"/>
        </w:rPr>
        <w:t xml:space="preserve">Erik Harrison, </w:t>
      </w:r>
      <w:proofErr w:type="spellStart"/>
      <w:r w:rsidR="000776EF">
        <w:rPr>
          <w:szCs w:val="24"/>
        </w:rPr>
        <w:t>Denielle</w:t>
      </w:r>
      <w:proofErr w:type="spellEnd"/>
      <w:r w:rsidR="000776EF">
        <w:rPr>
          <w:szCs w:val="24"/>
        </w:rPr>
        <w:t xml:space="preserve"> Cowley</w:t>
      </w:r>
      <w:r w:rsidR="007C3DD3">
        <w:rPr>
          <w:szCs w:val="24"/>
        </w:rPr>
        <w:t>*</w:t>
      </w:r>
    </w:p>
    <w:p w14:paraId="08B86819" w14:textId="6BCFF1A7" w:rsidR="000345D8" w:rsidRDefault="000345D8" w:rsidP="004F42FE">
      <w:pPr>
        <w:spacing w:line="240" w:lineRule="auto"/>
        <w:ind w:right="720"/>
        <w:rPr>
          <w:b/>
          <w:bCs/>
          <w:szCs w:val="24"/>
        </w:rPr>
      </w:pPr>
      <w:r>
        <w:rPr>
          <w:b/>
          <w:bCs/>
          <w:szCs w:val="24"/>
        </w:rPr>
        <w:t xml:space="preserve">School District Liaisons: </w:t>
      </w:r>
      <w:r w:rsidRPr="000345D8">
        <w:rPr>
          <w:szCs w:val="24"/>
        </w:rPr>
        <w:t xml:space="preserve"> Cale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Piland</w:t>
      </w:r>
      <w:proofErr w:type="spellEnd"/>
      <w:r>
        <w:rPr>
          <w:szCs w:val="24"/>
        </w:rPr>
        <w:t xml:space="preserve"> (Evergreen)*, Nicole </w:t>
      </w:r>
      <w:proofErr w:type="spellStart"/>
      <w:r>
        <w:rPr>
          <w:szCs w:val="24"/>
        </w:rPr>
        <w:t>Daltoso</w:t>
      </w:r>
      <w:proofErr w:type="spellEnd"/>
      <w:r>
        <w:rPr>
          <w:szCs w:val="24"/>
        </w:rPr>
        <w:t xml:space="preserve"> (Vancouver</w:t>
      </w:r>
      <w:r w:rsidR="007C3DD3">
        <w:rPr>
          <w:szCs w:val="24"/>
        </w:rPr>
        <w:t>)</w:t>
      </w:r>
    </w:p>
    <w:p w14:paraId="012CBAE4" w14:textId="30E68029" w:rsidR="00363602" w:rsidRDefault="000D7850" w:rsidP="00F96C0D">
      <w:pPr>
        <w:spacing w:line="240" w:lineRule="auto"/>
        <w:ind w:right="720"/>
        <w:rPr>
          <w:szCs w:val="24"/>
        </w:rPr>
      </w:pPr>
      <w:r w:rsidRPr="000D7850">
        <w:rPr>
          <w:b/>
          <w:bCs/>
          <w:szCs w:val="24"/>
        </w:rPr>
        <w:t>Parks Foundation</w:t>
      </w:r>
      <w:r>
        <w:rPr>
          <w:szCs w:val="24"/>
        </w:rPr>
        <w:t xml:space="preserve">: </w:t>
      </w:r>
      <w:proofErr w:type="spellStart"/>
      <w:r>
        <w:rPr>
          <w:szCs w:val="24"/>
        </w:rPr>
        <w:t>Dell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edjou</w:t>
      </w:r>
      <w:proofErr w:type="spellEnd"/>
    </w:p>
    <w:p w14:paraId="28FB5439" w14:textId="77777777" w:rsidR="00962BB2" w:rsidRDefault="00601A09" w:rsidP="00962BB2">
      <w:pPr>
        <w:spacing w:line="240" w:lineRule="auto"/>
        <w:ind w:right="720"/>
        <w:rPr>
          <w:szCs w:val="24"/>
        </w:rPr>
      </w:pPr>
      <w:r>
        <w:rPr>
          <w:szCs w:val="24"/>
        </w:rPr>
        <w:t>* Not Present</w:t>
      </w:r>
    </w:p>
    <w:p w14:paraId="794557E6" w14:textId="230F9CB3" w:rsidR="00F8050B" w:rsidRPr="00962BB2" w:rsidRDefault="00732EB5" w:rsidP="00962BB2">
      <w:pPr>
        <w:spacing w:line="240" w:lineRule="auto"/>
        <w:ind w:right="720"/>
        <w:jc w:val="center"/>
        <w:rPr>
          <w:szCs w:val="24"/>
        </w:rPr>
      </w:pPr>
      <w:r>
        <w:rPr>
          <w:b/>
          <w:szCs w:val="24"/>
        </w:rPr>
        <w:t xml:space="preserve">Meeting </w:t>
      </w:r>
      <w:r w:rsidR="00AE4A63">
        <w:rPr>
          <w:b/>
          <w:szCs w:val="24"/>
        </w:rPr>
        <w:t>Minutes</w:t>
      </w:r>
    </w:p>
    <w:p w14:paraId="6512D9DA" w14:textId="09A27714" w:rsidR="00732EB5" w:rsidRPr="00510A8E" w:rsidRDefault="000F28F7" w:rsidP="00F8050B">
      <w:pPr>
        <w:spacing w:line="240" w:lineRule="auto"/>
        <w:ind w:right="720"/>
        <w:contextualSpacing/>
        <w:rPr>
          <w:szCs w:val="24"/>
        </w:rPr>
      </w:pPr>
      <w:r w:rsidRPr="00510A8E">
        <w:rPr>
          <w:b/>
          <w:szCs w:val="24"/>
        </w:rPr>
        <w:t>Time</w:t>
      </w:r>
      <w:r w:rsidR="00510A8E" w:rsidRPr="00510A8E">
        <w:rPr>
          <w:b/>
          <w:szCs w:val="24"/>
        </w:rPr>
        <w:tab/>
      </w:r>
      <w:r w:rsidR="00510A8E" w:rsidRPr="00510A8E">
        <w:rPr>
          <w:b/>
          <w:szCs w:val="24"/>
        </w:rPr>
        <w:tab/>
      </w:r>
    </w:p>
    <w:p w14:paraId="6F31F507" w14:textId="16D9BFAC" w:rsidR="009707FB" w:rsidRDefault="007C3DD3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bookmarkStart w:id="0" w:name="_Hlk89244246"/>
      <w:r>
        <w:rPr>
          <w:b/>
          <w:szCs w:val="24"/>
        </w:rPr>
        <w:t>4:02</w:t>
      </w:r>
      <w:r w:rsidR="009707FB">
        <w:rPr>
          <w:b/>
          <w:szCs w:val="24"/>
        </w:rPr>
        <w:tab/>
      </w:r>
      <w:r w:rsidR="007D24DD">
        <w:rPr>
          <w:b/>
          <w:szCs w:val="24"/>
        </w:rPr>
        <w:t>PM</w:t>
      </w:r>
      <w:r w:rsidR="000F28F7" w:rsidRPr="00605EE2">
        <w:rPr>
          <w:b/>
          <w:szCs w:val="24"/>
        </w:rPr>
        <w:t xml:space="preserve"> </w:t>
      </w:r>
      <w:r w:rsidR="000F28F7" w:rsidRPr="00605EE2">
        <w:rPr>
          <w:b/>
          <w:szCs w:val="24"/>
        </w:rPr>
        <w:tab/>
      </w:r>
      <w:r w:rsidR="000F28F7" w:rsidRPr="007F748A">
        <w:rPr>
          <w:b/>
          <w:bCs/>
          <w:szCs w:val="24"/>
        </w:rPr>
        <w:t>Called to Order</w:t>
      </w:r>
      <w:r w:rsidR="00F55F34">
        <w:rPr>
          <w:szCs w:val="24"/>
        </w:rPr>
        <w:t xml:space="preserve"> </w:t>
      </w:r>
      <w:r w:rsidR="00F752E5">
        <w:rPr>
          <w:szCs w:val="24"/>
        </w:rPr>
        <w:t>–</w:t>
      </w:r>
      <w:r w:rsidR="00F861DF">
        <w:rPr>
          <w:szCs w:val="24"/>
        </w:rPr>
        <w:t xml:space="preserve"> </w:t>
      </w:r>
      <w:r>
        <w:rPr>
          <w:szCs w:val="24"/>
        </w:rPr>
        <w:t>Stacy Kysar</w:t>
      </w: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9707FB" w:rsidRPr="006718B5" w14:paraId="136F636A" w14:textId="77777777" w:rsidTr="007E4F3E">
        <w:trPr>
          <w:trHeight w:val="270"/>
        </w:trPr>
        <w:tc>
          <w:tcPr>
            <w:tcW w:w="1128" w:type="dxa"/>
          </w:tcPr>
          <w:p w14:paraId="341D04DE" w14:textId="77777777" w:rsidR="009707FB" w:rsidRPr="003056D0" w:rsidRDefault="009707FB" w:rsidP="007E4F3E">
            <w:pPr>
              <w:rPr>
                <w:b/>
                <w:szCs w:val="24"/>
              </w:rPr>
            </w:pPr>
            <w:bookmarkStart w:id="1" w:name="_Hlk58397427"/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585078DC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22398350" w14:textId="77777777" w:rsidR="009707FB" w:rsidRPr="006718B5" w:rsidRDefault="009707FB" w:rsidP="007E4F3E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9707FB" w:rsidRPr="0096626A" w14:paraId="0BEF31A2" w14:textId="77777777" w:rsidTr="007E4F3E">
        <w:trPr>
          <w:trHeight w:val="252"/>
        </w:trPr>
        <w:tc>
          <w:tcPr>
            <w:tcW w:w="1128" w:type="dxa"/>
          </w:tcPr>
          <w:p w14:paraId="33459AB2" w14:textId="43619E74" w:rsidR="009707FB" w:rsidRPr="003056D0" w:rsidRDefault="009707FB" w:rsidP="007E4F3E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  <w:r w:rsidR="007C3DD3">
              <w:rPr>
                <w:b/>
                <w:szCs w:val="24"/>
              </w:rPr>
              <w:t>4:03</w:t>
            </w:r>
            <w:r>
              <w:rPr>
                <w:b/>
                <w:szCs w:val="24"/>
              </w:rPr>
              <w:t xml:space="preserve">   PM</w:t>
            </w:r>
          </w:p>
        </w:tc>
        <w:tc>
          <w:tcPr>
            <w:tcW w:w="238" w:type="dxa"/>
          </w:tcPr>
          <w:p w14:paraId="104C798E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60DFFCB9" w14:textId="7326FC1E" w:rsidR="009707FB" w:rsidRPr="0096626A" w:rsidRDefault="009707FB" w:rsidP="007E4F3E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   </w:t>
            </w:r>
            <w:r w:rsidR="007C3DD3">
              <w:rPr>
                <w:rFonts w:ascii="Arial" w:eastAsia="Calibri" w:hAnsi="Arial" w:cs="Arial"/>
                <w:sz w:val="20"/>
              </w:rPr>
              <w:t>John Spencer</w:t>
            </w:r>
            <w:r>
              <w:rPr>
                <w:rFonts w:ascii="Arial" w:eastAsia="Calibri" w:hAnsi="Arial" w:cs="Arial"/>
                <w:sz w:val="20"/>
              </w:rPr>
              <w:t xml:space="preserve">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7C3DD3">
              <w:rPr>
                <w:rFonts w:ascii="Arial" w:eastAsia="Calibri" w:hAnsi="Arial" w:cs="Arial"/>
                <w:sz w:val="20"/>
              </w:rPr>
              <w:t xml:space="preserve">Felix </w:t>
            </w:r>
            <w:proofErr w:type="spellStart"/>
            <w:r w:rsidR="007C3DD3">
              <w:rPr>
                <w:rFonts w:ascii="Arial" w:eastAsia="Calibri" w:hAnsi="Arial" w:cs="Arial"/>
                <w:sz w:val="20"/>
              </w:rPr>
              <w:t>Ruhiri</w:t>
            </w:r>
            <w:proofErr w:type="spellEnd"/>
          </w:p>
        </w:tc>
      </w:tr>
      <w:tr w:rsidR="009707FB" w:rsidRPr="0096626A" w14:paraId="075DFEF4" w14:textId="77777777" w:rsidTr="007E4F3E">
        <w:trPr>
          <w:trHeight w:val="252"/>
        </w:trPr>
        <w:tc>
          <w:tcPr>
            <w:tcW w:w="1128" w:type="dxa"/>
          </w:tcPr>
          <w:p w14:paraId="724FC0F5" w14:textId="77777777" w:rsidR="009707FB" w:rsidRPr="003056D0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78AA5E2D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3AEBE932" w14:textId="5929EEE4" w:rsidR="009707FB" w:rsidRPr="002F1616" w:rsidRDefault="009707FB" w:rsidP="007E4F3E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adopt the January 11, 2022, meeting minutes as presented.</w:t>
            </w:r>
          </w:p>
        </w:tc>
      </w:tr>
      <w:tr w:rsidR="009707FB" w:rsidRPr="0096626A" w14:paraId="59D12342" w14:textId="77777777" w:rsidTr="007E4F3E">
        <w:trPr>
          <w:trHeight w:val="270"/>
        </w:trPr>
        <w:tc>
          <w:tcPr>
            <w:tcW w:w="1128" w:type="dxa"/>
          </w:tcPr>
          <w:p w14:paraId="3C0A9DAC" w14:textId="77777777" w:rsidR="009707FB" w:rsidRPr="003056D0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7E4FB0D0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523F19E4" w14:textId="77777777" w:rsidR="009707FB" w:rsidRPr="0096626A" w:rsidRDefault="009707FB" w:rsidP="007E4F3E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9707FB" w:rsidRPr="0096626A" w14:paraId="2325C057" w14:textId="77777777" w:rsidTr="007E4F3E">
        <w:trPr>
          <w:trHeight w:val="252"/>
        </w:trPr>
        <w:tc>
          <w:tcPr>
            <w:tcW w:w="1128" w:type="dxa"/>
          </w:tcPr>
          <w:p w14:paraId="4742763D" w14:textId="77777777" w:rsidR="009707FB" w:rsidRPr="003056D0" w:rsidRDefault="009707FB" w:rsidP="007E4F3E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5BBEE524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45696DE5" w14:textId="77777777" w:rsidR="009707FB" w:rsidRDefault="009707FB" w:rsidP="007E4F3E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78A9BF88" w14:textId="77777777" w:rsidR="009707FB" w:rsidRPr="0096626A" w:rsidRDefault="009707FB" w:rsidP="007E4F3E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  <w:bookmarkEnd w:id="1"/>
    </w:tbl>
    <w:p w14:paraId="4840B494" w14:textId="77777777" w:rsidR="009707FB" w:rsidRDefault="009707FB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9707FB" w:rsidRPr="006718B5" w14:paraId="7A181154" w14:textId="77777777" w:rsidTr="007E4F3E">
        <w:trPr>
          <w:trHeight w:val="270"/>
        </w:trPr>
        <w:tc>
          <w:tcPr>
            <w:tcW w:w="1128" w:type="dxa"/>
          </w:tcPr>
          <w:bookmarkEnd w:id="0"/>
          <w:p w14:paraId="38BE956B" w14:textId="77777777" w:rsidR="009707FB" w:rsidRPr="003056D0" w:rsidRDefault="009707FB" w:rsidP="007E4F3E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0276F5A1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28B9C71B" w14:textId="77777777" w:rsidR="009707FB" w:rsidRPr="006718B5" w:rsidRDefault="009707FB" w:rsidP="007E4F3E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9707FB" w:rsidRPr="0096626A" w14:paraId="1191C020" w14:textId="77777777" w:rsidTr="007E4F3E">
        <w:trPr>
          <w:trHeight w:val="252"/>
        </w:trPr>
        <w:tc>
          <w:tcPr>
            <w:tcW w:w="1128" w:type="dxa"/>
          </w:tcPr>
          <w:p w14:paraId="085DAF0B" w14:textId="3FDF885F" w:rsidR="009707FB" w:rsidRPr="003056D0" w:rsidRDefault="009707FB" w:rsidP="007E4F3E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 </w:t>
            </w:r>
            <w:proofErr w:type="gramStart"/>
            <w:r w:rsidR="007C3DD3">
              <w:rPr>
                <w:b/>
                <w:szCs w:val="24"/>
              </w:rPr>
              <w:t>4:06</w:t>
            </w:r>
            <w:r>
              <w:rPr>
                <w:b/>
                <w:szCs w:val="24"/>
              </w:rPr>
              <w:t xml:space="preserve">  PM</w:t>
            </w:r>
            <w:proofErr w:type="gramEnd"/>
          </w:p>
        </w:tc>
        <w:tc>
          <w:tcPr>
            <w:tcW w:w="238" w:type="dxa"/>
          </w:tcPr>
          <w:p w14:paraId="0D10DF4A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5B52C664" w14:textId="59B71635" w:rsidR="009707FB" w:rsidRPr="0096626A" w:rsidRDefault="009707FB" w:rsidP="007E4F3E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    </w:t>
            </w:r>
            <w:r w:rsidR="007C3DD3">
              <w:rPr>
                <w:rFonts w:ascii="Arial" w:eastAsia="Calibri" w:hAnsi="Arial" w:cs="Arial"/>
                <w:sz w:val="20"/>
              </w:rPr>
              <w:t>John Spencer</w:t>
            </w:r>
            <w:r>
              <w:rPr>
                <w:rFonts w:ascii="Arial" w:eastAsia="Calibri" w:hAnsi="Arial" w:cs="Arial"/>
                <w:sz w:val="20"/>
              </w:rPr>
              <w:t xml:space="preserve">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7C3DD3">
              <w:rPr>
                <w:rFonts w:ascii="Arial" w:eastAsia="Calibri" w:hAnsi="Arial" w:cs="Arial"/>
                <w:sz w:val="20"/>
              </w:rPr>
              <w:t xml:space="preserve">Felix </w:t>
            </w:r>
            <w:proofErr w:type="spellStart"/>
            <w:r w:rsidR="007C3DD3">
              <w:rPr>
                <w:rFonts w:ascii="Arial" w:eastAsia="Calibri" w:hAnsi="Arial" w:cs="Arial"/>
                <w:sz w:val="20"/>
              </w:rPr>
              <w:t>Ruhiri</w:t>
            </w:r>
            <w:proofErr w:type="spellEnd"/>
          </w:p>
        </w:tc>
      </w:tr>
      <w:tr w:rsidR="009707FB" w:rsidRPr="0096626A" w14:paraId="5B3554E0" w14:textId="77777777" w:rsidTr="007E4F3E">
        <w:trPr>
          <w:trHeight w:val="252"/>
        </w:trPr>
        <w:tc>
          <w:tcPr>
            <w:tcW w:w="1128" w:type="dxa"/>
          </w:tcPr>
          <w:p w14:paraId="1F843E47" w14:textId="77777777" w:rsidR="009707FB" w:rsidRPr="003056D0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2F55FB8B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109FBD7E" w14:textId="4CE21BF2" w:rsidR="009707FB" w:rsidRPr="002F1616" w:rsidRDefault="009707FB" w:rsidP="007E4F3E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adopt the December 14, 2021, meeting minutes as presented.</w:t>
            </w:r>
          </w:p>
        </w:tc>
      </w:tr>
      <w:tr w:rsidR="009707FB" w:rsidRPr="0096626A" w14:paraId="3C95F263" w14:textId="77777777" w:rsidTr="007E4F3E">
        <w:trPr>
          <w:trHeight w:val="270"/>
        </w:trPr>
        <w:tc>
          <w:tcPr>
            <w:tcW w:w="1128" w:type="dxa"/>
          </w:tcPr>
          <w:p w14:paraId="280607DE" w14:textId="77777777" w:rsidR="009707FB" w:rsidRPr="003056D0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0A68981C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69A01015" w14:textId="77777777" w:rsidR="009707FB" w:rsidRPr="0096626A" w:rsidRDefault="009707FB" w:rsidP="007E4F3E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9707FB" w:rsidRPr="0096626A" w14:paraId="3E1EF180" w14:textId="77777777" w:rsidTr="007E4F3E">
        <w:trPr>
          <w:trHeight w:val="252"/>
        </w:trPr>
        <w:tc>
          <w:tcPr>
            <w:tcW w:w="1128" w:type="dxa"/>
          </w:tcPr>
          <w:p w14:paraId="5F808400" w14:textId="77777777" w:rsidR="009707FB" w:rsidRPr="003056D0" w:rsidRDefault="009707FB" w:rsidP="007E4F3E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6054CB24" w14:textId="77777777" w:rsidR="009707FB" w:rsidRPr="006718B5" w:rsidRDefault="009707FB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3002076F" w14:textId="77777777" w:rsidR="009707FB" w:rsidRDefault="009707FB" w:rsidP="007E4F3E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58E4019E" w14:textId="77777777" w:rsidR="009707FB" w:rsidRPr="0096626A" w:rsidRDefault="009707FB" w:rsidP="007E4F3E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p w14:paraId="6FCBFB68" w14:textId="77777777" w:rsidR="000776EF" w:rsidRDefault="000776EF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b/>
          <w:bCs/>
          <w:szCs w:val="24"/>
        </w:rPr>
      </w:pPr>
    </w:p>
    <w:p w14:paraId="236093D4" w14:textId="3C085528" w:rsidR="005551F3" w:rsidRDefault="007C3DD3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4:08</w:t>
      </w:r>
      <w:r w:rsidR="009707FB">
        <w:rPr>
          <w:b/>
          <w:bCs/>
          <w:szCs w:val="24"/>
        </w:rPr>
        <w:tab/>
      </w:r>
      <w:r w:rsidR="007D24DD">
        <w:rPr>
          <w:b/>
          <w:bCs/>
          <w:szCs w:val="24"/>
        </w:rPr>
        <w:t>PM</w:t>
      </w:r>
      <w:r w:rsidR="005551F3">
        <w:rPr>
          <w:szCs w:val="24"/>
        </w:rPr>
        <w:tab/>
      </w:r>
      <w:r w:rsidR="005551F3" w:rsidRPr="007F748A">
        <w:rPr>
          <w:b/>
          <w:bCs/>
          <w:szCs w:val="24"/>
        </w:rPr>
        <w:t>Public Comm</w:t>
      </w:r>
      <w:r w:rsidR="000265B4">
        <w:rPr>
          <w:b/>
          <w:bCs/>
          <w:szCs w:val="24"/>
        </w:rPr>
        <w:t>ent</w:t>
      </w:r>
      <w:r>
        <w:rPr>
          <w:b/>
          <w:bCs/>
          <w:szCs w:val="24"/>
        </w:rPr>
        <w:t xml:space="preserve"> - NONE</w:t>
      </w:r>
    </w:p>
    <w:p w14:paraId="4B13E257" w14:textId="3DD43B86" w:rsidR="005551F3" w:rsidRDefault="000776EF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 w:rsidRPr="000776EF">
        <w:rPr>
          <w:szCs w:val="24"/>
        </w:rPr>
        <w:tab/>
      </w:r>
      <w:r w:rsidRPr="000776EF">
        <w:rPr>
          <w:szCs w:val="24"/>
        </w:rPr>
        <w:tab/>
      </w:r>
      <w:r w:rsidR="005551F3">
        <w:rPr>
          <w:szCs w:val="24"/>
        </w:rPr>
        <w:tab/>
      </w:r>
      <w:r w:rsidR="005551F3">
        <w:rPr>
          <w:szCs w:val="24"/>
        </w:rPr>
        <w:tab/>
      </w:r>
      <w:r w:rsidR="000265B4">
        <w:rPr>
          <w:szCs w:val="24"/>
        </w:rPr>
        <w:t xml:space="preserve"> </w:t>
      </w:r>
    </w:p>
    <w:p w14:paraId="54DEF188" w14:textId="476D1905" w:rsidR="005551F3" w:rsidRDefault="007C3DD3" w:rsidP="005551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4:08</w:t>
      </w:r>
      <w:r w:rsidR="009707FB">
        <w:rPr>
          <w:b/>
          <w:bCs/>
          <w:szCs w:val="24"/>
        </w:rPr>
        <w:tab/>
      </w:r>
      <w:r w:rsidR="007D24DD">
        <w:rPr>
          <w:b/>
          <w:bCs/>
          <w:szCs w:val="24"/>
        </w:rPr>
        <w:t>PM</w:t>
      </w:r>
      <w:r w:rsidR="005551F3">
        <w:rPr>
          <w:b/>
          <w:bCs/>
          <w:szCs w:val="24"/>
        </w:rPr>
        <w:tab/>
        <w:t>Manager’s Report (ROCKY)</w:t>
      </w:r>
    </w:p>
    <w:p w14:paraId="34B8DDC3" w14:textId="3F65A9EF" w:rsidR="00683289" w:rsidRDefault="005551F3" w:rsidP="00C34C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 w:rsidRPr="00A26667">
        <w:rPr>
          <w:szCs w:val="24"/>
        </w:rPr>
        <w:tab/>
      </w:r>
      <w:r w:rsidRPr="00A26667">
        <w:rPr>
          <w:szCs w:val="24"/>
        </w:rPr>
        <w:tab/>
      </w:r>
      <w:r w:rsidRPr="00A26667">
        <w:rPr>
          <w:szCs w:val="24"/>
        </w:rPr>
        <w:tab/>
      </w:r>
      <w:r w:rsidR="00C34CF3">
        <w:rPr>
          <w:szCs w:val="24"/>
        </w:rPr>
        <w:t>Departmental Updates and Goals</w:t>
      </w:r>
    </w:p>
    <w:p w14:paraId="3A351CDA" w14:textId="78C27973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 xml:space="preserve"> Three applicants in interviews to fill staff positions.</w:t>
      </w:r>
    </w:p>
    <w:p w14:paraId="57BA2AAF" w14:textId="3C884CDB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New Sweeper</w:t>
      </w:r>
    </w:p>
    <w:p w14:paraId="53F94A8B" w14:textId="6800A567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New hook truck in fabrication.</w:t>
      </w:r>
    </w:p>
    <w:p w14:paraId="7BD65FB8" w14:textId="74701CF4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PROS Plan – March planning meeting with Council.</w:t>
      </w:r>
    </w:p>
    <w:p w14:paraId="0C13BC8C" w14:textId="29FC636E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Hockinson Disc Golf – August/September completion.</w:t>
      </w:r>
    </w:p>
    <w:p w14:paraId="527F3353" w14:textId="6D4136E2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Felida – Inclusive playground out to bid. Construction to hopefully begin in May.</w:t>
      </w:r>
    </w:p>
    <w:p w14:paraId="79E37CAD" w14:textId="554762F9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Cozy Camp – out to bid. Construction to start in June and completion by September.</w:t>
      </w:r>
    </w:p>
    <w:p w14:paraId="2EACDA1A" w14:textId="51720519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proofErr w:type="spellStart"/>
      <w:r>
        <w:rPr>
          <w:szCs w:val="24"/>
        </w:rPr>
        <w:t>Klineline</w:t>
      </w:r>
      <w:proofErr w:type="spellEnd"/>
      <w:r>
        <w:rPr>
          <w:szCs w:val="24"/>
        </w:rPr>
        <w:t xml:space="preserve"> shelter – need shoreline approval to repair.</w:t>
      </w:r>
    </w:p>
    <w:p w14:paraId="1E3A6654" w14:textId="0ABFA965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Lewisville – traffic issues during busy times. Potential for adding a bike lane and curb at entry and expansion of entrance lanes.</w:t>
      </w:r>
    </w:p>
    <w:p w14:paraId="75D24E45" w14:textId="1155D97C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Railroad Panel recruitment.</w:t>
      </w:r>
    </w:p>
    <w:p w14:paraId="25852BD6" w14:textId="069DB7D1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lastRenderedPageBreak/>
        <w:t>Legacy Lands – waiting for appraisal on Cedars.</w:t>
      </w:r>
    </w:p>
    <w:p w14:paraId="6BA17037" w14:textId="15A93E34" w:rsid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Whipple Creek to Fairgrounds connection</w:t>
      </w:r>
    </w:p>
    <w:p w14:paraId="18C40678" w14:textId="26B1937C" w:rsidR="007C3DD3" w:rsidRPr="007C3DD3" w:rsidRDefault="007C3DD3" w:rsidP="007C3DD3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rPr>
          <w:szCs w:val="24"/>
        </w:rPr>
      </w:pPr>
      <w:r>
        <w:rPr>
          <w:szCs w:val="24"/>
        </w:rPr>
        <w:t>Pilot Project – realign staff to focus on trails.</w:t>
      </w:r>
    </w:p>
    <w:p w14:paraId="3664A523" w14:textId="17F3DD4F" w:rsidR="00C34CF3" w:rsidRDefault="001911A5" w:rsidP="007C3DD3">
      <w:pPr>
        <w:spacing w:line="240" w:lineRule="auto"/>
        <w:contextualSpacing/>
        <w:rPr>
          <w:b/>
          <w:bCs/>
          <w:szCs w:val="24"/>
        </w:rPr>
      </w:pPr>
      <w:r w:rsidRPr="001911A5">
        <w:rPr>
          <w:b/>
          <w:bCs/>
          <w:szCs w:val="24"/>
        </w:rPr>
        <w:t>4:30</w:t>
      </w:r>
      <w:r w:rsidRPr="001911A5">
        <w:rPr>
          <w:b/>
          <w:bCs/>
          <w:szCs w:val="24"/>
        </w:rPr>
        <w:tab/>
        <w:t>PM</w:t>
      </w:r>
      <w:r>
        <w:rPr>
          <w:szCs w:val="24"/>
        </w:rPr>
        <w:tab/>
      </w:r>
      <w:r w:rsidRPr="001911A5">
        <w:rPr>
          <w:b/>
          <w:bCs/>
          <w:szCs w:val="24"/>
        </w:rPr>
        <w:t>Parks Tour discussion</w:t>
      </w:r>
    </w:p>
    <w:p w14:paraId="4019C547" w14:textId="615A63CD" w:rsidR="007D24DD" w:rsidRDefault="00962BB2" w:rsidP="00962BB2">
      <w:pPr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4:34</w:t>
      </w:r>
      <w:r>
        <w:rPr>
          <w:b/>
          <w:bCs/>
          <w:szCs w:val="24"/>
        </w:rPr>
        <w:tab/>
      </w:r>
      <w:r w:rsidR="00C34CF3">
        <w:rPr>
          <w:b/>
          <w:bCs/>
          <w:szCs w:val="24"/>
        </w:rPr>
        <w:t>P</w:t>
      </w:r>
      <w:r w:rsidR="007D24DD">
        <w:rPr>
          <w:b/>
          <w:bCs/>
          <w:szCs w:val="24"/>
        </w:rPr>
        <w:t>M</w:t>
      </w:r>
      <w:r w:rsidR="007D24DD">
        <w:rPr>
          <w:b/>
          <w:bCs/>
          <w:szCs w:val="24"/>
        </w:rPr>
        <w:tab/>
        <w:t>New Business</w:t>
      </w:r>
    </w:p>
    <w:p w14:paraId="6545DD3E" w14:textId="2432DBCD" w:rsidR="007D24DD" w:rsidRDefault="007D24DD" w:rsidP="00AD6F14">
      <w:pPr>
        <w:spacing w:line="240" w:lineRule="auto"/>
        <w:ind w:right="720"/>
        <w:contextualSpacing/>
        <w:rPr>
          <w:szCs w:val="24"/>
        </w:rPr>
      </w:pP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 w:rsidR="00C34CF3">
        <w:rPr>
          <w:szCs w:val="24"/>
        </w:rPr>
        <w:t>New PAB Member Introductions</w:t>
      </w:r>
      <w:r w:rsidR="00962BB2">
        <w:rPr>
          <w:szCs w:val="24"/>
        </w:rPr>
        <w:t xml:space="preserve"> – Teresa Meyer &amp; Donald Meeks</w:t>
      </w:r>
    </w:p>
    <w:p w14:paraId="54113687" w14:textId="12CFEF47" w:rsidR="00C34CF3" w:rsidRDefault="00C34CF3" w:rsidP="00AD6F14">
      <w:pPr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Election of Officers</w:t>
      </w: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C34CF3" w:rsidRPr="006718B5" w14:paraId="2441DD51" w14:textId="77777777" w:rsidTr="007E4F3E">
        <w:trPr>
          <w:trHeight w:val="270"/>
        </w:trPr>
        <w:tc>
          <w:tcPr>
            <w:tcW w:w="1128" w:type="dxa"/>
          </w:tcPr>
          <w:p w14:paraId="0398E616" w14:textId="67B66938" w:rsidR="00C34CF3" w:rsidRPr="003056D0" w:rsidRDefault="00C34CF3" w:rsidP="007E4F3E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1BBF921E" w14:textId="77777777" w:rsidR="00C34CF3" w:rsidRPr="006718B5" w:rsidRDefault="00C34CF3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1F553E40" w14:textId="77777777" w:rsidR="00C34CF3" w:rsidRPr="006718B5" w:rsidRDefault="00C34CF3" w:rsidP="007E4F3E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C34CF3" w:rsidRPr="0096626A" w14:paraId="72D7E28A" w14:textId="77777777" w:rsidTr="007E4F3E">
        <w:trPr>
          <w:trHeight w:val="252"/>
        </w:trPr>
        <w:tc>
          <w:tcPr>
            <w:tcW w:w="1128" w:type="dxa"/>
          </w:tcPr>
          <w:p w14:paraId="0DD42B85" w14:textId="3397C842" w:rsidR="00C34CF3" w:rsidRPr="003056D0" w:rsidRDefault="00C34CF3" w:rsidP="007E4F3E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  <w:r w:rsidR="00962BB2">
              <w:rPr>
                <w:b/>
                <w:szCs w:val="24"/>
              </w:rPr>
              <w:t>4:50</w:t>
            </w:r>
            <w:r>
              <w:rPr>
                <w:b/>
                <w:szCs w:val="24"/>
              </w:rPr>
              <w:t xml:space="preserve">   PM</w:t>
            </w:r>
          </w:p>
        </w:tc>
        <w:tc>
          <w:tcPr>
            <w:tcW w:w="238" w:type="dxa"/>
          </w:tcPr>
          <w:p w14:paraId="1F963E8C" w14:textId="77777777" w:rsidR="00C34CF3" w:rsidRPr="006718B5" w:rsidRDefault="00C34CF3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61EA414C" w14:textId="06C104DF" w:rsidR="00C34CF3" w:rsidRPr="0096626A" w:rsidRDefault="00C34CF3" w:rsidP="007E4F3E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  </w:t>
            </w:r>
            <w:r w:rsidR="00962BB2">
              <w:rPr>
                <w:rFonts w:ascii="Arial" w:eastAsia="Calibri" w:hAnsi="Arial" w:cs="Arial"/>
                <w:sz w:val="20"/>
              </w:rPr>
              <w:t>Stacy Kysar</w:t>
            </w:r>
            <w:r>
              <w:rPr>
                <w:rFonts w:ascii="Arial" w:eastAsia="Calibri" w:hAnsi="Arial" w:cs="Arial"/>
                <w:sz w:val="20"/>
              </w:rPr>
              <w:t xml:space="preserve"> 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962BB2">
              <w:rPr>
                <w:rFonts w:ascii="Arial" w:eastAsia="Calibri" w:hAnsi="Arial" w:cs="Arial"/>
                <w:sz w:val="20"/>
              </w:rPr>
              <w:t>Jim Kautz</w:t>
            </w:r>
          </w:p>
        </w:tc>
      </w:tr>
      <w:tr w:rsidR="00C34CF3" w:rsidRPr="0096626A" w14:paraId="33B99B38" w14:textId="77777777" w:rsidTr="007E4F3E">
        <w:trPr>
          <w:trHeight w:val="252"/>
        </w:trPr>
        <w:tc>
          <w:tcPr>
            <w:tcW w:w="1128" w:type="dxa"/>
          </w:tcPr>
          <w:p w14:paraId="5F1AB17B" w14:textId="77777777" w:rsidR="00C34CF3" w:rsidRPr="003056D0" w:rsidRDefault="00C34CF3" w:rsidP="007E4F3E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1E17A483" w14:textId="77777777" w:rsidR="00C34CF3" w:rsidRPr="006718B5" w:rsidRDefault="00C34CF3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0C0EED7D" w14:textId="7759E461" w:rsidR="00C34CF3" w:rsidRPr="002F1616" w:rsidRDefault="00C34CF3" w:rsidP="007E4F3E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</w:t>
            </w:r>
            <w:r w:rsidR="00962BB2">
              <w:rPr>
                <w:rFonts w:ascii="Arial" w:eastAsia="Calibri" w:hAnsi="Arial" w:cs="Arial"/>
                <w:sz w:val="20"/>
              </w:rPr>
              <w:t>To nominate John Spencer as chair of PAB</w:t>
            </w:r>
          </w:p>
        </w:tc>
      </w:tr>
      <w:tr w:rsidR="00C34CF3" w:rsidRPr="0096626A" w14:paraId="64748117" w14:textId="77777777" w:rsidTr="007E4F3E">
        <w:trPr>
          <w:trHeight w:val="270"/>
        </w:trPr>
        <w:tc>
          <w:tcPr>
            <w:tcW w:w="1128" w:type="dxa"/>
          </w:tcPr>
          <w:p w14:paraId="72847FC5" w14:textId="77777777" w:rsidR="00C34CF3" w:rsidRPr="003056D0" w:rsidRDefault="00C34CF3" w:rsidP="007E4F3E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60268CE5" w14:textId="77777777" w:rsidR="00C34CF3" w:rsidRPr="006718B5" w:rsidRDefault="00C34CF3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41F80F6C" w14:textId="77777777" w:rsidR="00C34CF3" w:rsidRPr="0096626A" w:rsidRDefault="00C34CF3" w:rsidP="007E4F3E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C34CF3" w:rsidRPr="0096626A" w14:paraId="02FE6055" w14:textId="77777777" w:rsidTr="007E4F3E">
        <w:trPr>
          <w:trHeight w:val="252"/>
        </w:trPr>
        <w:tc>
          <w:tcPr>
            <w:tcW w:w="1128" w:type="dxa"/>
          </w:tcPr>
          <w:p w14:paraId="64894DE8" w14:textId="77777777" w:rsidR="00C34CF3" w:rsidRPr="003056D0" w:rsidRDefault="00C34CF3" w:rsidP="007E4F3E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027EB578" w14:textId="77777777" w:rsidR="00C34CF3" w:rsidRPr="006718B5" w:rsidRDefault="00C34CF3" w:rsidP="007E4F3E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52047D8E" w14:textId="77777777" w:rsidR="00C34CF3" w:rsidRDefault="00C34CF3" w:rsidP="007E4F3E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11519CF0" w14:textId="77777777" w:rsidR="00C34CF3" w:rsidRPr="0096626A" w:rsidRDefault="00C34CF3" w:rsidP="007E4F3E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p w14:paraId="388D931C" w14:textId="77777777" w:rsidR="00962BB2" w:rsidRDefault="00962BB2" w:rsidP="00C34CF3">
      <w:pPr>
        <w:spacing w:line="240" w:lineRule="auto"/>
        <w:ind w:right="720" w:firstLine="720"/>
        <w:contextualSpacing/>
        <w:rPr>
          <w:b/>
          <w:bCs/>
          <w:szCs w:val="24"/>
        </w:rPr>
      </w:pP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962BB2" w:rsidRPr="006718B5" w14:paraId="6780BF9A" w14:textId="77777777" w:rsidTr="002F6EB2">
        <w:trPr>
          <w:trHeight w:val="270"/>
        </w:trPr>
        <w:tc>
          <w:tcPr>
            <w:tcW w:w="1128" w:type="dxa"/>
          </w:tcPr>
          <w:p w14:paraId="4C6ED679" w14:textId="77777777" w:rsidR="00962BB2" w:rsidRPr="003056D0" w:rsidRDefault="00962BB2" w:rsidP="002F6EB2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5326B081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0E4E28D2" w14:textId="77777777" w:rsidR="00962BB2" w:rsidRPr="006718B5" w:rsidRDefault="00962BB2" w:rsidP="002F6EB2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962BB2" w:rsidRPr="0096626A" w14:paraId="3A7FDA04" w14:textId="77777777" w:rsidTr="002F6EB2">
        <w:trPr>
          <w:trHeight w:val="252"/>
        </w:trPr>
        <w:tc>
          <w:tcPr>
            <w:tcW w:w="1128" w:type="dxa"/>
          </w:tcPr>
          <w:p w14:paraId="51436371" w14:textId="64EE6685" w:rsidR="00962BB2" w:rsidRPr="003056D0" w:rsidRDefault="00962BB2" w:rsidP="002F6EB2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4:5</w:t>
            </w:r>
            <w:r>
              <w:rPr>
                <w:b/>
                <w:szCs w:val="24"/>
              </w:rPr>
              <w:t>1</w:t>
            </w:r>
            <w:r>
              <w:rPr>
                <w:b/>
                <w:szCs w:val="24"/>
              </w:rPr>
              <w:t xml:space="preserve">   PM</w:t>
            </w:r>
          </w:p>
        </w:tc>
        <w:tc>
          <w:tcPr>
            <w:tcW w:w="238" w:type="dxa"/>
          </w:tcPr>
          <w:p w14:paraId="214AC07E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4BC75E77" w14:textId="792C3295" w:rsidR="00962BB2" w:rsidRPr="0096626A" w:rsidRDefault="00962BB2" w:rsidP="002F6EB2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  </w:t>
            </w:r>
            <w:r>
              <w:rPr>
                <w:rFonts w:ascii="Arial" w:eastAsia="Calibri" w:hAnsi="Arial" w:cs="Arial"/>
                <w:sz w:val="20"/>
              </w:rPr>
              <w:t>Don Meeks</w:t>
            </w:r>
            <w:r>
              <w:rPr>
                <w:rFonts w:ascii="Arial" w:eastAsia="Calibri" w:hAnsi="Arial" w:cs="Arial"/>
                <w:sz w:val="20"/>
              </w:rPr>
              <w:t xml:space="preserve"> 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Teresa Meyer</w:t>
            </w:r>
          </w:p>
        </w:tc>
      </w:tr>
      <w:tr w:rsidR="00962BB2" w:rsidRPr="0096626A" w14:paraId="622306BF" w14:textId="77777777" w:rsidTr="002F6EB2">
        <w:trPr>
          <w:trHeight w:val="252"/>
        </w:trPr>
        <w:tc>
          <w:tcPr>
            <w:tcW w:w="1128" w:type="dxa"/>
          </w:tcPr>
          <w:p w14:paraId="55DB9CAD" w14:textId="77777777" w:rsidR="00962BB2" w:rsidRPr="003056D0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65166ECA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28A52256" w14:textId="6AC8285F" w:rsidR="00962BB2" w:rsidRPr="002F1616" w:rsidRDefault="00962BB2" w:rsidP="002F6EB2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nominate </w:t>
            </w:r>
            <w:r>
              <w:rPr>
                <w:rFonts w:ascii="Arial" w:eastAsia="Calibri" w:hAnsi="Arial" w:cs="Arial"/>
                <w:sz w:val="20"/>
              </w:rPr>
              <w:t>Jim Kautz</w:t>
            </w:r>
            <w:r>
              <w:rPr>
                <w:rFonts w:ascii="Arial" w:eastAsia="Calibri" w:hAnsi="Arial" w:cs="Arial"/>
                <w:sz w:val="20"/>
              </w:rPr>
              <w:t xml:space="preserve"> as </w:t>
            </w:r>
            <w:r>
              <w:rPr>
                <w:rFonts w:ascii="Arial" w:eastAsia="Calibri" w:hAnsi="Arial" w:cs="Arial"/>
                <w:sz w:val="20"/>
              </w:rPr>
              <w:t>vice-</w:t>
            </w:r>
            <w:r>
              <w:rPr>
                <w:rFonts w:ascii="Arial" w:eastAsia="Calibri" w:hAnsi="Arial" w:cs="Arial"/>
                <w:sz w:val="20"/>
              </w:rPr>
              <w:t>chair of PAB</w:t>
            </w:r>
          </w:p>
        </w:tc>
      </w:tr>
      <w:tr w:rsidR="00962BB2" w:rsidRPr="0096626A" w14:paraId="1D6F1346" w14:textId="77777777" w:rsidTr="002F6EB2">
        <w:trPr>
          <w:trHeight w:val="270"/>
        </w:trPr>
        <w:tc>
          <w:tcPr>
            <w:tcW w:w="1128" w:type="dxa"/>
          </w:tcPr>
          <w:p w14:paraId="74C6AE7E" w14:textId="77777777" w:rsidR="00962BB2" w:rsidRPr="003056D0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05210134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5E37CAE1" w14:textId="77777777" w:rsidR="00962BB2" w:rsidRPr="0096626A" w:rsidRDefault="00962BB2" w:rsidP="002F6EB2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962BB2" w:rsidRPr="0096626A" w14:paraId="5B84B271" w14:textId="77777777" w:rsidTr="002F6EB2">
        <w:trPr>
          <w:trHeight w:val="252"/>
        </w:trPr>
        <w:tc>
          <w:tcPr>
            <w:tcW w:w="1128" w:type="dxa"/>
          </w:tcPr>
          <w:p w14:paraId="49432FBB" w14:textId="77777777" w:rsidR="00962BB2" w:rsidRPr="003056D0" w:rsidRDefault="00962BB2" w:rsidP="002F6EB2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318B07D4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3DB82343" w14:textId="77777777" w:rsidR="00962BB2" w:rsidRDefault="00962BB2" w:rsidP="002F6EB2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5C2D939C" w14:textId="77777777" w:rsidR="00962BB2" w:rsidRPr="0096626A" w:rsidRDefault="00962BB2" w:rsidP="002F6EB2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p w14:paraId="1129321A" w14:textId="0CBE930A" w:rsidR="00962BB2" w:rsidRDefault="00962BB2" w:rsidP="00962BB2">
      <w:pPr>
        <w:spacing w:line="240" w:lineRule="auto"/>
        <w:ind w:right="720"/>
        <w:contextualSpacing/>
        <w:rPr>
          <w:b/>
          <w:bCs/>
          <w:szCs w:val="24"/>
        </w:rPr>
      </w:pP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962BB2" w:rsidRPr="006718B5" w14:paraId="5461E0F2" w14:textId="77777777" w:rsidTr="002F6EB2">
        <w:trPr>
          <w:trHeight w:val="270"/>
        </w:trPr>
        <w:tc>
          <w:tcPr>
            <w:tcW w:w="1128" w:type="dxa"/>
          </w:tcPr>
          <w:p w14:paraId="6A4A88FB" w14:textId="77777777" w:rsidR="00962BB2" w:rsidRPr="003056D0" w:rsidRDefault="00962BB2" w:rsidP="002F6EB2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4876010A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7212C023" w14:textId="77777777" w:rsidR="00962BB2" w:rsidRPr="006718B5" w:rsidRDefault="00962BB2" w:rsidP="002F6EB2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962BB2" w:rsidRPr="0096626A" w14:paraId="74C1C628" w14:textId="77777777" w:rsidTr="002F6EB2">
        <w:trPr>
          <w:trHeight w:val="252"/>
        </w:trPr>
        <w:tc>
          <w:tcPr>
            <w:tcW w:w="1128" w:type="dxa"/>
          </w:tcPr>
          <w:p w14:paraId="49FF82D9" w14:textId="318E8705" w:rsidR="00962BB2" w:rsidRPr="003056D0" w:rsidRDefault="00962BB2" w:rsidP="002F6EB2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 4:5</w:t>
            </w:r>
            <w:r>
              <w:rPr>
                <w:b/>
                <w:szCs w:val="24"/>
              </w:rPr>
              <w:t>2</w:t>
            </w:r>
            <w:r>
              <w:rPr>
                <w:b/>
                <w:szCs w:val="24"/>
              </w:rPr>
              <w:t xml:space="preserve">   PM</w:t>
            </w:r>
          </w:p>
        </w:tc>
        <w:tc>
          <w:tcPr>
            <w:tcW w:w="238" w:type="dxa"/>
          </w:tcPr>
          <w:p w14:paraId="6A4B9DFD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71F8E6F9" w14:textId="31FD4DDE" w:rsidR="00962BB2" w:rsidRPr="0096626A" w:rsidRDefault="00962BB2" w:rsidP="002F6EB2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  </w:t>
            </w:r>
            <w:r>
              <w:rPr>
                <w:rFonts w:ascii="Arial" w:eastAsia="Calibri" w:hAnsi="Arial" w:cs="Arial"/>
                <w:sz w:val="20"/>
              </w:rPr>
              <w:t>Jim Kautz</w:t>
            </w:r>
            <w:r>
              <w:rPr>
                <w:rFonts w:ascii="Arial" w:eastAsia="Calibri" w:hAnsi="Arial" w:cs="Arial"/>
                <w:sz w:val="20"/>
              </w:rPr>
              <w:t xml:space="preserve"> 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Teresa Meyer</w:t>
            </w:r>
          </w:p>
        </w:tc>
      </w:tr>
      <w:tr w:rsidR="00962BB2" w:rsidRPr="0096626A" w14:paraId="6BA465E6" w14:textId="77777777" w:rsidTr="002F6EB2">
        <w:trPr>
          <w:trHeight w:val="252"/>
        </w:trPr>
        <w:tc>
          <w:tcPr>
            <w:tcW w:w="1128" w:type="dxa"/>
          </w:tcPr>
          <w:p w14:paraId="48DBD55B" w14:textId="77777777" w:rsidR="00962BB2" w:rsidRPr="003056D0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3494E265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4EBE0A77" w14:textId="34BBDCD7" w:rsidR="00962BB2" w:rsidRPr="002F1616" w:rsidRDefault="00962BB2" w:rsidP="002F6EB2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nominate </w:t>
            </w:r>
            <w:r>
              <w:rPr>
                <w:rFonts w:ascii="Arial" w:eastAsia="Calibri" w:hAnsi="Arial" w:cs="Arial"/>
                <w:sz w:val="20"/>
              </w:rPr>
              <w:t>Stacy Kysar</w:t>
            </w:r>
            <w:r>
              <w:rPr>
                <w:rFonts w:ascii="Arial" w:eastAsia="Calibri" w:hAnsi="Arial" w:cs="Arial"/>
                <w:sz w:val="20"/>
              </w:rPr>
              <w:t xml:space="preserve"> as </w:t>
            </w:r>
            <w:r>
              <w:rPr>
                <w:rFonts w:ascii="Arial" w:eastAsia="Calibri" w:hAnsi="Arial" w:cs="Arial"/>
                <w:sz w:val="20"/>
              </w:rPr>
              <w:t>secretary</w:t>
            </w:r>
            <w:r>
              <w:rPr>
                <w:rFonts w:ascii="Arial" w:eastAsia="Calibri" w:hAnsi="Arial" w:cs="Arial"/>
                <w:sz w:val="20"/>
              </w:rPr>
              <w:t xml:space="preserve"> of PAB</w:t>
            </w:r>
          </w:p>
        </w:tc>
      </w:tr>
      <w:tr w:rsidR="00962BB2" w:rsidRPr="0096626A" w14:paraId="2C029CFA" w14:textId="77777777" w:rsidTr="002F6EB2">
        <w:trPr>
          <w:trHeight w:val="270"/>
        </w:trPr>
        <w:tc>
          <w:tcPr>
            <w:tcW w:w="1128" w:type="dxa"/>
          </w:tcPr>
          <w:p w14:paraId="1CE60D43" w14:textId="77777777" w:rsidR="00962BB2" w:rsidRPr="003056D0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40977B9C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0E6DF953" w14:textId="77777777" w:rsidR="00962BB2" w:rsidRPr="0096626A" w:rsidRDefault="00962BB2" w:rsidP="002F6EB2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962BB2" w:rsidRPr="0096626A" w14:paraId="77B91084" w14:textId="77777777" w:rsidTr="002F6EB2">
        <w:trPr>
          <w:trHeight w:val="252"/>
        </w:trPr>
        <w:tc>
          <w:tcPr>
            <w:tcW w:w="1128" w:type="dxa"/>
          </w:tcPr>
          <w:p w14:paraId="7B4CE2A8" w14:textId="77777777" w:rsidR="00962BB2" w:rsidRPr="003056D0" w:rsidRDefault="00962BB2" w:rsidP="002F6EB2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4FA03DF1" w14:textId="77777777" w:rsidR="00962BB2" w:rsidRPr="006718B5" w:rsidRDefault="00962BB2" w:rsidP="002F6EB2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51752A94" w14:textId="77777777" w:rsidR="00962BB2" w:rsidRDefault="00962BB2" w:rsidP="002F6EB2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16EF5C6A" w14:textId="77777777" w:rsidR="00962BB2" w:rsidRPr="0096626A" w:rsidRDefault="00962BB2" w:rsidP="002F6EB2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p w14:paraId="061B8F06" w14:textId="77777777" w:rsidR="00962BB2" w:rsidRDefault="00962BB2" w:rsidP="00962BB2">
      <w:pPr>
        <w:spacing w:line="240" w:lineRule="auto"/>
        <w:ind w:right="720"/>
        <w:contextualSpacing/>
        <w:rPr>
          <w:b/>
          <w:bCs/>
          <w:szCs w:val="24"/>
        </w:rPr>
      </w:pPr>
    </w:p>
    <w:p w14:paraId="197C78BA" w14:textId="77777777" w:rsidR="00962BB2" w:rsidRDefault="00962BB2" w:rsidP="00C34CF3">
      <w:pPr>
        <w:spacing w:line="240" w:lineRule="auto"/>
        <w:ind w:right="720" w:firstLine="720"/>
        <w:contextualSpacing/>
        <w:rPr>
          <w:b/>
          <w:bCs/>
          <w:szCs w:val="24"/>
        </w:rPr>
      </w:pPr>
    </w:p>
    <w:p w14:paraId="30404137" w14:textId="282FF402" w:rsidR="00972C21" w:rsidRPr="007D24DD" w:rsidRDefault="00962BB2" w:rsidP="00962BB2">
      <w:pPr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4:58</w:t>
      </w:r>
      <w:r>
        <w:rPr>
          <w:b/>
          <w:bCs/>
          <w:szCs w:val="24"/>
        </w:rPr>
        <w:tab/>
      </w:r>
      <w:r w:rsidR="007D24DD">
        <w:rPr>
          <w:b/>
          <w:bCs/>
          <w:szCs w:val="24"/>
        </w:rPr>
        <w:t>PM</w:t>
      </w:r>
      <w:r w:rsidR="00972C21">
        <w:rPr>
          <w:b/>
          <w:bCs/>
          <w:szCs w:val="24"/>
        </w:rPr>
        <w:tab/>
        <w:t xml:space="preserve">Roundtable Discussion </w:t>
      </w:r>
      <w:r w:rsidR="00972C21">
        <w:rPr>
          <w:szCs w:val="24"/>
        </w:rPr>
        <w:t>(PAB Members)</w:t>
      </w:r>
    </w:p>
    <w:p w14:paraId="62ACB649" w14:textId="57B5D538" w:rsidR="00560E3D" w:rsidRDefault="00962BB2" w:rsidP="00962BB2">
      <w:pPr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5:01</w:t>
      </w:r>
      <w:r>
        <w:rPr>
          <w:b/>
          <w:bCs/>
          <w:szCs w:val="24"/>
        </w:rPr>
        <w:tab/>
      </w:r>
      <w:r w:rsidR="007D24DD">
        <w:rPr>
          <w:b/>
          <w:bCs/>
          <w:szCs w:val="24"/>
        </w:rPr>
        <w:t>PM</w:t>
      </w:r>
      <w:r w:rsidR="00560E3D">
        <w:rPr>
          <w:b/>
          <w:bCs/>
          <w:szCs w:val="24"/>
        </w:rPr>
        <w:tab/>
        <w:t>Adjourn</w:t>
      </w:r>
    </w:p>
    <w:p w14:paraId="28105378" w14:textId="77777777" w:rsidR="004513CB" w:rsidRDefault="004513CB" w:rsidP="004513CB">
      <w:pPr>
        <w:spacing w:line="240" w:lineRule="auto"/>
        <w:ind w:right="720"/>
        <w:contextualSpacing/>
        <w:rPr>
          <w:b/>
          <w:bCs/>
          <w:szCs w:val="24"/>
        </w:rPr>
      </w:pPr>
    </w:p>
    <w:p w14:paraId="5C519754" w14:textId="50203BD9" w:rsidR="00690871" w:rsidRDefault="00560E3D" w:rsidP="00776BE7">
      <w:pPr>
        <w:spacing w:line="240" w:lineRule="auto"/>
        <w:ind w:right="720"/>
        <w:contextualSpacing/>
        <w:rPr>
          <w:szCs w:val="24"/>
        </w:rPr>
      </w:pPr>
      <w:r>
        <w:rPr>
          <w:b/>
          <w:bCs/>
          <w:szCs w:val="24"/>
        </w:rPr>
        <w:t>Respectfully submitted, Stacy Kysar, Secretary</w:t>
      </w:r>
    </w:p>
    <w:sectPr w:rsidR="00690871" w:rsidSect="00F45AAC">
      <w:headerReference w:type="default" r:id="rId8"/>
      <w:footerReference w:type="default" r:id="rId9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0606D" w14:textId="77777777" w:rsidR="00555E41" w:rsidRDefault="00555E41" w:rsidP="002123A8">
      <w:pPr>
        <w:spacing w:after="0" w:line="240" w:lineRule="auto"/>
      </w:pPr>
      <w:r>
        <w:separator/>
      </w:r>
    </w:p>
  </w:endnote>
  <w:endnote w:type="continuationSeparator" w:id="0">
    <w:p w14:paraId="0F4D0D5D" w14:textId="77777777" w:rsidR="00555E41" w:rsidRDefault="00555E41" w:rsidP="00212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912490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B0113E6" w14:textId="464C6AD2" w:rsidR="00555E41" w:rsidRDefault="00555E4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653C38" w14:textId="77777777" w:rsidR="00555E41" w:rsidRDefault="00555E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133F8" w14:textId="77777777" w:rsidR="00555E41" w:rsidRDefault="00555E41" w:rsidP="002123A8">
      <w:pPr>
        <w:spacing w:after="0" w:line="240" w:lineRule="auto"/>
      </w:pPr>
      <w:r>
        <w:separator/>
      </w:r>
    </w:p>
  </w:footnote>
  <w:footnote w:type="continuationSeparator" w:id="0">
    <w:p w14:paraId="793821D5" w14:textId="77777777" w:rsidR="00555E41" w:rsidRDefault="00555E41" w:rsidP="002123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0323266"/>
      <w:docPartObj>
        <w:docPartGallery w:val="Watermarks"/>
        <w:docPartUnique/>
      </w:docPartObj>
    </w:sdtPr>
    <w:sdtEndPr/>
    <w:sdtContent>
      <w:p w14:paraId="78E24546" w14:textId="073F9655" w:rsidR="00555E41" w:rsidRDefault="00962BB2">
        <w:pPr>
          <w:pStyle w:val="Header"/>
        </w:pPr>
        <w:r>
          <w:rPr>
            <w:noProof/>
          </w:rPr>
          <w:pict w14:anchorId="0CD9E26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6145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1B887F46" w14:textId="77777777" w:rsidR="00555E41" w:rsidRDefault="00555E41">
    <w:pPr>
      <w:pStyle w:val="Header"/>
    </w:pPr>
  </w:p>
  <w:p w14:paraId="5F7AC620" w14:textId="03D03B17" w:rsidR="00555E41" w:rsidRDefault="00555E41" w:rsidP="005C1A01">
    <w:pPr>
      <w:contextualSpacing/>
      <w:rPr>
        <w:sz w:val="28"/>
        <w:szCs w:val="28"/>
      </w:rPr>
    </w:pPr>
    <w:r>
      <w:rPr>
        <w:noProof/>
        <w:sz w:val="40"/>
        <w:szCs w:val="40"/>
      </w:rPr>
      <w:drawing>
        <wp:inline distT="0" distB="0" distL="0" distR="0" wp14:anchorId="5AA937EA" wp14:editId="28D2E3FA">
          <wp:extent cx="1207632" cy="1097082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BlueTWO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3116" cy="11020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80AABD" wp14:editId="0C22E1FD">
              <wp:simplePos x="0" y="0"/>
              <wp:positionH relativeFrom="column">
                <wp:posOffset>1378585</wp:posOffset>
              </wp:positionH>
              <wp:positionV relativeFrom="paragraph">
                <wp:posOffset>209550</wp:posOffset>
              </wp:positionV>
              <wp:extent cx="3876675" cy="771525"/>
              <wp:effectExtent l="0" t="0" r="0" b="0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876675" cy="771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1446BC5" w14:textId="086692AB" w:rsidR="00555E41" w:rsidRPr="007D1AEE" w:rsidRDefault="00555E41" w:rsidP="00987F7A">
                          <w:pPr>
                            <w:contextualSpacing/>
                            <w:jc w:val="center"/>
                            <w:rPr>
                              <w:b/>
                              <w:sz w:val="40"/>
                              <w:szCs w:val="40"/>
                            </w:rPr>
                          </w:pPr>
                          <w:r w:rsidRPr="007D1AEE">
                            <w:rPr>
                              <w:b/>
                              <w:sz w:val="40"/>
                              <w:szCs w:val="40"/>
                            </w:rPr>
                            <w:t>Clark County Parks Advisory Board</w:t>
                          </w:r>
                          <w:r>
                            <w:rPr>
                              <w:b/>
                              <w:sz w:val="40"/>
                              <w:szCs w:val="40"/>
                            </w:rPr>
                            <w:t xml:space="preserve"> Meeting Minu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80AAB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8.55pt;margin-top:16.5pt;width:305.25pt;height:6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" filled="f" stroked="f" strokeweight=".5pt">
              <v:textbox>
                <w:txbxContent>
                  <w:p w14:paraId="31446BC5" w14:textId="086692AB" w:rsidR="00555E41" w:rsidRPr="007D1AEE" w:rsidRDefault="00555E41" w:rsidP="00987F7A">
                    <w:pPr>
                      <w:contextualSpacing/>
                      <w:jc w:val="center"/>
                      <w:rPr>
                        <w:b/>
                        <w:sz w:val="40"/>
                        <w:szCs w:val="40"/>
                      </w:rPr>
                    </w:pPr>
                    <w:r w:rsidRPr="007D1AEE">
                      <w:rPr>
                        <w:b/>
                        <w:sz w:val="40"/>
                        <w:szCs w:val="40"/>
                      </w:rPr>
                      <w:t>Clark County Parks Advisory Board</w:t>
                    </w:r>
                    <w:r>
                      <w:rPr>
                        <w:b/>
                        <w:sz w:val="40"/>
                        <w:szCs w:val="40"/>
                      </w:rPr>
                      <w:t xml:space="preserve"> Meeting Minute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sz w:val="28"/>
        <w:szCs w:val="28"/>
      </w:rPr>
      <w:t xml:space="preserve">       </w:t>
    </w:r>
    <w:r>
      <w:rPr>
        <w:noProof/>
      </w:rPr>
      <w:drawing>
        <wp:inline distT="0" distB="0" distL="0" distR="0" wp14:anchorId="6677A3D1" wp14:editId="779B2707">
          <wp:extent cx="1200150" cy="1118962"/>
          <wp:effectExtent l="0" t="0" r="9525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ayden_PAB final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98" t="10614" r="6325" b="14435"/>
                  <a:stretch/>
                </pic:blipFill>
                <pic:spPr bwMode="auto">
                  <a:xfrm>
                    <a:off x="0" y="0"/>
                    <a:ext cx="1200150" cy="11189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E87692F" w14:textId="3C5DE47E" w:rsidR="00555E41" w:rsidRPr="004D1A8F" w:rsidRDefault="00555E41" w:rsidP="00072599">
    <w:pPr>
      <w:contextualSpacing/>
      <w:jc w:val="center"/>
      <w:rPr>
        <w:sz w:val="28"/>
        <w:szCs w:val="28"/>
      </w:rPr>
    </w:pPr>
    <w:r>
      <w:rPr>
        <w:sz w:val="28"/>
        <w:szCs w:val="28"/>
      </w:rPr>
      <w:t xml:space="preserve">Tuesday, </w:t>
    </w:r>
    <w:r w:rsidR="009707FB">
      <w:rPr>
        <w:sz w:val="28"/>
        <w:szCs w:val="28"/>
      </w:rPr>
      <w:t>February 8</w:t>
    </w:r>
    <w:r w:rsidR="006D4AB6">
      <w:rPr>
        <w:sz w:val="28"/>
        <w:szCs w:val="28"/>
      </w:rPr>
      <w:t>, 202</w:t>
    </w:r>
    <w:r w:rsidR="000776EF">
      <w:rPr>
        <w:sz w:val="28"/>
        <w:szCs w:val="28"/>
      </w:rPr>
      <w:t>2</w:t>
    </w:r>
    <w:r w:rsidR="006D4AB6">
      <w:rPr>
        <w:sz w:val="28"/>
        <w:szCs w:val="28"/>
      </w:rPr>
      <w:t>,</w:t>
    </w:r>
    <w:r>
      <w:rPr>
        <w:sz w:val="28"/>
        <w:szCs w:val="28"/>
      </w:rPr>
      <w:t xml:space="preserve"> </w:t>
    </w:r>
    <w:r w:rsidR="000776EF">
      <w:rPr>
        <w:sz w:val="28"/>
        <w:szCs w:val="28"/>
      </w:rPr>
      <w:t>4</w:t>
    </w:r>
    <w:r>
      <w:rPr>
        <w:sz w:val="28"/>
        <w:szCs w:val="28"/>
      </w:rPr>
      <w:t xml:space="preserve">:00pm to </w:t>
    </w:r>
    <w:r w:rsidR="000776EF">
      <w:rPr>
        <w:sz w:val="28"/>
        <w:szCs w:val="28"/>
      </w:rPr>
      <w:t>5</w:t>
    </w:r>
    <w:r>
      <w:rPr>
        <w:sz w:val="28"/>
        <w:szCs w:val="28"/>
      </w:rPr>
      <w:t>:00</w:t>
    </w:r>
    <w:r w:rsidRPr="004D1A8F">
      <w:rPr>
        <w:sz w:val="28"/>
        <w:szCs w:val="28"/>
      </w:rPr>
      <w:t xml:space="preserve"> p.m.</w:t>
    </w:r>
  </w:p>
  <w:p w14:paraId="6F3D2EFA" w14:textId="50C40F27" w:rsidR="00555E41" w:rsidRDefault="00555E41" w:rsidP="00393392">
    <w:pPr>
      <w:pBdr>
        <w:bottom w:val="single" w:sz="12" w:space="1" w:color="auto"/>
      </w:pBdr>
      <w:contextualSpacing/>
      <w:jc w:val="center"/>
      <w:rPr>
        <w:sz w:val="28"/>
        <w:szCs w:val="28"/>
      </w:rPr>
    </w:pPr>
    <w:r>
      <w:rPr>
        <w:sz w:val="28"/>
        <w:szCs w:val="28"/>
      </w:rPr>
      <w:t>Virtual Meeting Via WebE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555F"/>
    <w:multiLevelType w:val="hybridMultilevel"/>
    <w:tmpl w:val="C186E41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D56B77"/>
    <w:multiLevelType w:val="hybridMultilevel"/>
    <w:tmpl w:val="2A382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9187A"/>
    <w:multiLevelType w:val="hybridMultilevel"/>
    <w:tmpl w:val="53901822"/>
    <w:lvl w:ilvl="0" w:tplc="27ECEC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8083E"/>
    <w:multiLevelType w:val="hybridMultilevel"/>
    <w:tmpl w:val="FD80C630"/>
    <w:lvl w:ilvl="0" w:tplc="71B21AE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9BA26ED"/>
    <w:multiLevelType w:val="hybridMultilevel"/>
    <w:tmpl w:val="3EF4A15A"/>
    <w:lvl w:ilvl="0" w:tplc="06703FB4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5" w15:restartNumberingAfterBreak="0">
    <w:nsid w:val="1F682184"/>
    <w:multiLevelType w:val="hybridMultilevel"/>
    <w:tmpl w:val="1578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202A2"/>
    <w:multiLevelType w:val="hybridMultilevel"/>
    <w:tmpl w:val="2FEA7A20"/>
    <w:lvl w:ilvl="0" w:tplc="B2CA7F7C"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1A450AD"/>
    <w:multiLevelType w:val="hybridMultilevel"/>
    <w:tmpl w:val="2310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C157B"/>
    <w:multiLevelType w:val="hybridMultilevel"/>
    <w:tmpl w:val="8C121DE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8DF73A9"/>
    <w:multiLevelType w:val="hybridMultilevel"/>
    <w:tmpl w:val="CD0CE510"/>
    <w:lvl w:ilvl="0" w:tplc="04090015">
      <w:start w:val="1"/>
      <w:numFmt w:val="upperLetter"/>
      <w:lvlText w:val="%1."/>
      <w:lvlJc w:val="left"/>
      <w:pPr>
        <w:ind w:left="1272" w:hanging="360"/>
      </w:pPr>
    </w:lvl>
    <w:lvl w:ilvl="1" w:tplc="04090019" w:tentative="1">
      <w:start w:val="1"/>
      <w:numFmt w:val="lowerLetter"/>
      <w:lvlText w:val="%2."/>
      <w:lvlJc w:val="left"/>
      <w:pPr>
        <w:ind w:left="1992" w:hanging="360"/>
      </w:pPr>
    </w:lvl>
    <w:lvl w:ilvl="2" w:tplc="0409001B" w:tentative="1">
      <w:start w:val="1"/>
      <w:numFmt w:val="lowerRoman"/>
      <w:lvlText w:val="%3."/>
      <w:lvlJc w:val="right"/>
      <w:pPr>
        <w:ind w:left="2712" w:hanging="180"/>
      </w:pPr>
    </w:lvl>
    <w:lvl w:ilvl="3" w:tplc="0409000F" w:tentative="1">
      <w:start w:val="1"/>
      <w:numFmt w:val="decimal"/>
      <w:lvlText w:val="%4."/>
      <w:lvlJc w:val="left"/>
      <w:pPr>
        <w:ind w:left="3432" w:hanging="360"/>
      </w:pPr>
    </w:lvl>
    <w:lvl w:ilvl="4" w:tplc="04090019" w:tentative="1">
      <w:start w:val="1"/>
      <w:numFmt w:val="lowerLetter"/>
      <w:lvlText w:val="%5."/>
      <w:lvlJc w:val="left"/>
      <w:pPr>
        <w:ind w:left="4152" w:hanging="360"/>
      </w:pPr>
    </w:lvl>
    <w:lvl w:ilvl="5" w:tplc="0409001B" w:tentative="1">
      <w:start w:val="1"/>
      <w:numFmt w:val="lowerRoman"/>
      <w:lvlText w:val="%6."/>
      <w:lvlJc w:val="right"/>
      <w:pPr>
        <w:ind w:left="4872" w:hanging="180"/>
      </w:pPr>
    </w:lvl>
    <w:lvl w:ilvl="6" w:tplc="0409000F" w:tentative="1">
      <w:start w:val="1"/>
      <w:numFmt w:val="decimal"/>
      <w:lvlText w:val="%7."/>
      <w:lvlJc w:val="left"/>
      <w:pPr>
        <w:ind w:left="5592" w:hanging="360"/>
      </w:pPr>
    </w:lvl>
    <w:lvl w:ilvl="7" w:tplc="04090019" w:tentative="1">
      <w:start w:val="1"/>
      <w:numFmt w:val="lowerLetter"/>
      <w:lvlText w:val="%8."/>
      <w:lvlJc w:val="left"/>
      <w:pPr>
        <w:ind w:left="6312" w:hanging="360"/>
      </w:pPr>
    </w:lvl>
    <w:lvl w:ilvl="8" w:tplc="0409001B" w:tentative="1">
      <w:start w:val="1"/>
      <w:numFmt w:val="lowerRoman"/>
      <w:lvlText w:val="%9."/>
      <w:lvlJc w:val="right"/>
      <w:pPr>
        <w:ind w:left="7032" w:hanging="180"/>
      </w:pPr>
    </w:lvl>
  </w:abstractNum>
  <w:abstractNum w:abstractNumId="10" w15:restartNumberingAfterBreak="0">
    <w:nsid w:val="64C118F4"/>
    <w:multiLevelType w:val="hybridMultilevel"/>
    <w:tmpl w:val="4B1A9F76"/>
    <w:lvl w:ilvl="0" w:tplc="5F444DBA">
      <w:numFmt w:val="bullet"/>
      <w:lvlText w:val="-"/>
      <w:lvlJc w:val="left"/>
      <w:pPr>
        <w:ind w:left="39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1" w15:restartNumberingAfterBreak="0">
    <w:nsid w:val="67C41D29"/>
    <w:multiLevelType w:val="hybridMultilevel"/>
    <w:tmpl w:val="DB0299D8"/>
    <w:lvl w:ilvl="0" w:tplc="04090019">
      <w:start w:val="1"/>
      <w:numFmt w:val="lowerLetter"/>
      <w:lvlText w:val="%1."/>
      <w:lvlJc w:val="left"/>
      <w:pPr>
        <w:ind w:left="2970" w:hanging="360"/>
      </w:p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12" w15:restartNumberingAfterBreak="0">
    <w:nsid w:val="699A04C1"/>
    <w:multiLevelType w:val="hybridMultilevel"/>
    <w:tmpl w:val="FA84616E"/>
    <w:lvl w:ilvl="0" w:tplc="04090015">
      <w:start w:val="1"/>
      <w:numFmt w:val="upperLetter"/>
      <w:lvlText w:val="%1."/>
      <w:lvlJc w:val="left"/>
      <w:pPr>
        <w:ind w:left="3456" w:hanging="360"/>
      </w:pPr>
    </w:lvl>
    <w:lvl w:ilvl="1" w:tplc="04090019" w:tentative="1">
      <w:start w:val="1"/>
      <w:numFmt w:val="lowerLetter"/>
      <w:lvlText w:val="%2."/>
      <w:lvlJc w:val="left"/>
      <w:pPr>
        <w:ind w:left="4176" w:hanging="360"/>
      </w:pPr>
    </w:lvl>
    <w:lvl w:ilvl="2" w:tplc="0409001B" w:tentative="1">
      <w:start w:val="1"/>
      <w:numFmt w:val="lowerRoman"/>
      <w:lvlText w:val="%3."/>
      <w:lvlJc w:val="right"/>
      <w:pPr>
        <w:ind w:left="4896" w:hanging="180"/>
      </w:pPr>
    </w:lvl>
    <w:lvl w:ilvl="3" w:tplc="0409000F" w:tentative="1">
      <w:start w:val="1"/>
      <w:numFmt w:val="decimal"/>
      <w:lvlText w:val="%4."/>
      <w:lvlJc w:val="left"/>
      <w:pPr>
        <w:ind w:left="5616" w:hanging="360"/>
      </w:pPr>
    </w:lvl>
    <w:lvl w:ilvl="4" w:tplc="04090019" w:tentative="1">
      <w:start w:val="1"/>
      <w:numFmt w:val="lowerLetter"/>
      <w:lvlText w:val="%5."/>
      <w:lvlJc w:val="left"/>
      <w:pPr>
        <w:ind w:left="6336" w:hanging="360"/>
      </w:pPr>
    </w:lvl>
    <w:lvl w:ilvl="5" w:tplc="0409001B" w:tentative="1">
      <w:start w:val="1"/>
      <w:numFmt w:val="lowerRoman"/>
      <w:lvlText w:val="%6."/>
      <w:lvlJc w:val="right"/>
      <w:pPr>
        <w:ind w:left="7056" w:hanging="180"/>
      </w:pPr>
    </w:lvl>
    <w:lvl w:ilvl="6" w:tplc="0409000F" w:tentative="1">
      <w:start w:val="1"/>
      <w:numFmt w:val="decimal"/>
      <w:lvlText w:val="%7."/>
      <w:lvlJc w:val="left"/>
      <w:pPr>
        <w:ind w:left="7776" w:hanging="360"/>
      </w:pPr>
    </w:lvl>
    <w:lvl w:ilvl="7" w:tplc="04090019" w:tentative="1">
      <w:start w:val="1"/>
      <w:numFmt w:val="lowerLetter"/>
      <w:lvlText w:val="%8."/>
      <w:lvlJc w:val="left"/>
      <w:pPr>
        <w:ind w:left="8496" w:hanging="360"/>
      </w:pPr>
    </w:lvl>
    <w:lvl w:ilvl="8" w:tplc="0409001B" w:tentative="1">
      <w:start w:val="1"/>
      <w:numFmt w:val="lowerRoman"/>
      <w:lvlText w:val="%9."/>
      <w:lvlJc w:val="right"/>
      <w:pPr>
        <w:ind w:left="9216" w:hanging="180"/>
      </w:pPr>
    </w:lvl>
  </w:abstractNum>
  <w:abstractNum w:abstractNumId="13" w15:restartNumberingAfterBreak="0">
    <w:nsid w:val="78AC3B74"/>
    <w:multiLevelType w:val="hybridMultilevel"/>
    <w:tmpl w:val="905A3934"/>
    <w:lvl w:ilvl="0" w:tplc="04090013">
      <w:start w:val="1"/>
      <w:numFmt w:val="upperRoman"/>
      <w:lvlText w:val="%1."/>
      <w:lvlJc w:val="right"/>
      <w:pPr>
        <w:ind w:left="29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90621D2">
      <w:start w:val="1"/>
      <w:numFmt w:val="lowerLetter"/>
      <w:lvlText w:val="%4."/>
      <w:lvlJc w:val="left"/>
      <w:pPr>
        <w:ind w:left="2880" w:hanging="360"/>
      </w:pPr>
      <w:rPr>
        <w:b w:val="0"/>
      </w:rPr>
    </w:lvl>
    <w:lvl w:ilvl="4" w:tplc="0409001B">
      <w:start w:val="1"/>
      <w:numFmt w:val="lowerRoman"/>
      <w:lvlText w:val="%5."/>
      <w:lvlJc w:val="righ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0"/>
  </w:num>
  <w:num w:numId="5">
    <w:abstractNumId w:val="8"/>
  </w:num>
  <w:num w:numId="6">
    <w:abstractNumId w:val="11"/>
  </w:num>
  <w:num w:numId="7">
    <w:abstractNumId w:val="4"/>
  </w:num>
  <w:num w:numId="8">
    <w:abstractNumId w:val="5"/>
  </w:num>
  <w:num w:numId="9">
    <w:abstractNumId w:val="1"/>
  </w:num>
  <w:num w:numId="10">
    <w:abstractNumId w:val="7"/>
  </w:num>
  <w:num w:numId="11">
    <w:abstractNumId w:val="10"/>
  </w:num>
  <w:num w:numId="12">
    <w:abstractNumId w:val="6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6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bQ0sjAzNzM1MjVQ0lEKTi0uzszPAykwMqgFAAm8hwgtAAAA"/>
  </w:docVars>
  <w:rsids>
    <w:rsidRoot w:val="001C3F11"/>
    <w:rsid w:val="00001B35"/>
    <w:rsid w:val="00003924"/>
    <w:rsid w:val="00006BB0"/>
    <w:rsid w:val="0000713E"/>
    <w:rsid w:val="00013A9D"/>
    <w:rsid w:val="00016446"/>
    <w:rsid w:val="00016B58"/>
    <w:rsid w:val="00024C08"/>
    <w:rsid w:val="000255FD"/>
    <w:rsid w:val="000265B4"/>
    <w:rsid w:val="00026BFC"/>
    <w:rsid w:val="0003207A"/>
    <w:rsid w:val="00033384"/>
    <w:rsid w:val="000345D8"/>
    <w:rsid w:val="0003504E"/>
    <w:rsid w:val="00036A34"/>
    <w:rsid w:val="00037FAC"/>
    <w:rsid w:val="00040987"/>
    <w:rsid w:val="00041A59"/>
    <w:rsid w:val="00052D40"/>
    <w:rsid w:val="0006083F"/>
    <w:rsid w:val="000617B4"/>
    <w:rsid w:val="00063E77"/>
    <w:rsid w:val="00065A12"/>
    <w:rsid w:val="0007229E"/>
    <w:rsid w:val="00072432"/>
    <w:rsid w:val="00072599"/>
    <w:rsid w:val="00073384"/>
    <w:rsid w:val="00073FF7"/>
    <w:rsid w:val="000741AD"/>
    <w:rsid w:val="00074F56"/>
    <w:rsid w:val="0007574C"/>
    <w:rsid w:val="00076306"/>
    <w:rsid w:val="00076F6D"/>
    <w:rsid w:val="000776EF"/>
    <w:rsid w:val="00080506"/>
    <w:rsid w:val="00080CAA"/>
    <w:rsid w:val="00083B0F"/>
    <w:rsid w:val="00084789"/>
    <w:rsid w:val="00085122"/>
    <w:rsid w:val="00086954"/>
    <w:rsid w:val="00087574"/>
    <w:rsid w:val="00090309"/>
    <w:rsid w:val="000922A7"/>
    <w:rsid w:val="00092905"/>
    <w:rsid w:val="000A2110"/>
    <w:rsid w:val="000A40EB"/>
    <w:rsid w:val="000A5A40"/>
    <w:rsid w:val="000C0454"/>
    <w:rsid w:val="000C06EC"/>
    <w:rsid w:val="000C2861"/>
    <w:rsid w:val="000C6647"/>
    <w:rsid w:val="000C6A1A"/>
    <w:rsid w:val="000C732A"/>
    <w:rsid w:val="000D019A"/>
    <w:rsid w:val="000D2721"/>
    <w:rsid w:val="000D7850"/>
    <w:rsid w:val="000E091C"/>
    <w:rsid w:val="000E18F7"/>
    <w:rsid w:val="000E1EDD"/>
    <w:rsid w:val="000E21CF"/>
    <w:rsid w:val="000E25EB"/>
    <w:rsid w:val="000E3F01"/>
    <w:rsid w:val="000F1693"/>
    <w:rsid w:val="000F28F7"/>
    <w:rsid w:val="000F51D1"/>
    <w:rsid w:val="00101F0D"/>
    <w:rsid w:val="001021DD"/>
    <w:rsid w:val="00103271"/>
    <w:rsid w:val="00105771"/>
    <w:rsid w:val="0011121C"/>
    <w:rsid w:val="00112018"/>
    <w:rsid w:val="001151DD"/>
    <w:rsid w:val="00122D92"/>
    <w:rsid w:val="001270A0"/>
    <w:rsid w:val="00133579"/>
    <w:rsid w:val="001401E7"/>
    <w:rsid w:val="001413A4"/>
    <w:rsid w:val="00141EE1"/>
    <w:rsid w:val="0014479A"/>
    <w:rsid w:val="00145EB0"/>
    <w:rsid w:val="001463F2"/>
    <w:rsid w:val="00151A14"/>
    <w:rsid w:val="00155926"/>
    <w:rsid w:val="0015620C"/>
    <w:rsid w:val="00156703"/>
    <w:rsid w:val="00156F7E"/>
    <w:rsid w:val="0016095D"/>
    <w:rsid w:val="00164290"/>
    <w:rsid w:val="001712A4"/>
    <w:rsid w:val="00173755"/>
    <w:rsid w:val="00174D38"/>
    <w:rsid w:val="00175295"/>
    <w:rsid w:val="00183D87"/>
    <w:rsid w:val="00183F65"/>
    <w:rsid w:val="00184153"/>
    <w:rsid w:val="00187647"/>
    <w:rsid w:val="001911A5"/>
    <w:rsid w:val="00195833"/>
    <w:rsid w:val="001969E3"/>
    <w:rsid w:val="001A271A"/>
    <w:rsid w:val="001A3481"/>
    <w:rsid w:val="001A461C"/>
    <w:rsid w:val="001A4D88"/>
    <w:rsid w:val="001A6AF8"/>
    <w:rsid w:val="001B1521"/>
    <w:rsid w:val="001B330A"/>
    <w:rsid w:val="001B3926"/>
    <w:rsid w:val="001B4471"/>
    <w:rsid w:val="001C09CA"/>
    <w:rsid w:val="001C0ABC"/>
    <w:rsid w:val="001C23A3"/>
    <w:rsid w:val="001C35B9"/>
    <w:rsid w:val="001C3F11"/>
    <w:rsid w:val="001C622F"/>
    <w:rsid w:val="001C6E6B"/>
    <w:rsid w:val="001D007A"/>
    <w:rsid w:val="001D16FB"/>
    <w:rsid w:val="001D7F01"/>
    <w:rsid w:val="001E0EBD"/>
    <w:rsid w:val="001E0ECA"/>
    <w:rsid w:val="001E31A8"/>
    <w:rsid w:val="001E447C"/>
    <w:rsid w:val="001E63A4"/>
    <w:rsid w:val="001E7804"/>
    <w:rsid w:val="001F0731"/>
    <w:rsid w:val="001F1180"/>
    <w:rsid w:val="001F1FD1"/>
    <w:rsid w:val="001F3438"/>
    <w:rsid w:val="001F5F25"/>
    <w:rsid w:val="001F72A1"/>
    <w:rsid w:val="00205201"/>
    <w:rsid w:val="002065DB"/>
    <w:rsid w:val="00211A42"/>
    <w:rsid w:val="002123A8"/>
    <w:rsid w:val="00215467"/>
    <w:rsid w:val="00215C53"/>
    <w:rsid w:val="00215D4C"/>
    <w:rsid w:val="00222622"/>
    <w:rsid w:val="002305D4"/>
    <w:rsid w:val="00232213"/>
    <w:rsid w:val="00232A18"/>
    <w:rsid w:val="00235F97"/>
    <w:rsid w:val="00243EBF"/>
    <w:rsid w:val="00244EAD"/>
    <w:rsid w:val="0024574F"/>
    <w:rsid w:val="002477FF"/>
    <w:rsid w:val="0025266B"/>
    <w:rsid w:val="00252882"/>
    <w:rsid w:val="00254725"/>
    <w:rsid w:val="0025633C"/>
    <w:rsid w:val="00261D6D"/>
    <w:rsid w:val="00262E97"/>
    <w:rsid w:val="00263516"/>
    <w:rsid w:val="00265A84"/>
    <w:rsid w:val="00266758"/>
    <w:rsid w:val="00272E73"/>
    <w:rsid w:val="002738DD"/>
    <w:rsid w:val="00273C94"/>
    <w:rsid w:val="00277097"/>
    <w:rsid w:val="0028057C"/>
    <w:rsid w:val="00280D3A"/>
    <w:rsid w:val="00285499"/>
    <w:rsid w:val="0028712D"/>
    <w:rsid w:val="002877AD"/>
    <w:rsid w:val="00290453"/>
    <w:rsid w:val="00290A89"/>
    <w:rsid w:val="00294653"/>
    <w:rsid w:val="0029541A"/>
    <w:rsid w:val="00296C9F"/>
    <w:rsid w:val="002A3A74"/>
    <w:rsid w:val="002A6325"/>
    <w:rsid w:val="002B45A5"/>
    <w:rsid w:val="002B4FF2"/>
    <w:rsid w:val="002B71D2"/>
    <w:rsid w:val="002C00A6"/>
    <w:rsid w:val="002C1222"/>
    <w:rsid w:val="002C19C1"/>
    <w:rsid w:val="002C638E"/>
    <w:rsid w:val="002E1374"/>
    <w:rsid w:val="002E278A"/>
    <w:rsid w:val="002E28D9"/>
    <w:rsid w:val="002E2A78"/>
    <w:rsid w:val="002F1616"/>
    <w:rsid w:val="002F3E92"/>
    <w:rsid w:val="002F54BF"/>
    <w:rsid w:val="00300BC3"/>
    <w:rsid w:val="00301E3C"/>
    <w:rsid w:val="003037F1"/>
    <w:rsid w:val="0030535F"/>
    <w:rsid w:val="003056D0"/>
    <w:rsid w:val="003058F5"/>
    <w:rsid w:val="0031030C"/>
    <w:rsid w:val="00321492"/>
    <w:rsid w:val="00322CF2"/>
    <w:rsid w:val="0032440B"/>
    <w:rsid w:val="00326483"/>
    <w:rsid w:val="00326C87"/>
    <w:rsid w:val="003279EE"/>
    <w:rsid w:val="00327DC5"/>
    <w:rsid w:val="00330934"/>
    <w:rsid w:val="00330CAB"/>
    <w:rsid w:val="00334A1B"/>
    <w:rsid w:val="0033747E"/>
    <w:rsid w:val="00343063"/>
    <w:rsid w:val="00343E56"/>
    <w:rsid w:val="00344696"/>
    <w:rsid w:val="003463A4"/>
    <w:rsid w:val="00346B1F"/>
    <w:rsid w:val="00351314"/>
    <w:rsid w:val="00351505"/>
    <w:rsid w:val="0035594B"/>
    <w:rsid w:val="00356C30"/>
    <w:rsid w:val="00362618"/>
    <w:rsid w:val="00363602"/>
    <w:rsid w:val="00370F43"/>
    <w:rsid w:val="0037152D"/>
    <w:rsid w:val="00372A9C"/>
    <w:rsid w:val="00381A67"/>
    <w:rsid w:val="00386312"/>
    <w:rsid w:val="003865F3"/>
    <w:rsid w:val="00393392"/>
    <w:rsid w:val="003938A1"/>
    <w:rsid w:val="00394581"/>
    <w:rsid w:val="00396297"/>
    <w:rsid w:val="003A05A9"/>
    <w:rsid w:val="003A20C3"/>
    <w:rsid w:val="003A2132"/>
    <w:rsid w:val="003A2B4D"/>
    <w:rsid w:val="003A60F2"/>
    <w:rsid w:val="003A7361"/>
    <w:rsid w:val="003B0D89"/>
    <w:rsid w:val="003B1D14"/>
    <w:rsid w:val="003B396D"/>
    <w:rsid w:val="003B48D5"/>
    <w:rsid w:val="003B59CA"/>
    <w:rsid w:val="003B5F32"/>
    <w:rsid w:val="003B62CC"/>
    <w:rsid w:val="003B6AA8"/>
    <w:rsid w:val="003B6D31"/>
    <w:rsid w:val="003C115A"/>
    <w:rsid w:val="003C2BE1"/>
    <w:rsid w:val="003C387A"/>
    <w:rsid w:val="003D0EAF"/>
    <w:rsid w:val="003D1691"/>
    <w:rsid w:val="003D2BE6"/>
    <w:rsid w:val="003D4EC3"/>
    <w:rsid w:val="003E0618"/>
    <w:rsid w:val="003E104D"/>
    <w:rsid w:val="003E3466"/>
    <w:rsid w:val="003E575D"/>
    <w:rsid w:val="003E6F27"/>
    <w:rsid w:val="003F31DD"/>
    <w:rsid w:val="003F3E71"/>
    <w:rsid w:val="00400048"/>
    <w:rsid w:val="00401F16"/>
    <w:rsid w:val="004041F6"/>
    <w:rsid w:val="00413E27"/>
    <w:rsid w:val="00422BC8"/>
    <w:rsid w:val="0042380A"/>
    <w:rsid w:val="00423860"/>
    <w:rsid w:val="00431B4C"/>
    <w:rsid w:val="00436C6C"/>
    <w:rsid w:val="004411C6"/>
    <w:rsid w:val="00444690"/>
    <w:rsid w:val="00446655"/>
    <w:rsid w:val="00446E9C"/>
    <w:rsid w:val="00450E93"/>
    <w:rsid w:val="004513CB"/>
    <w:rsid w:val="0045260B"/>
    <w:rsid w:val="00456F4C"/>
    <w:rsid w:val="004579D1"/>
    <w:rsid w:val="00460C17"/>
    <w:rsid w:val="00461F3C"/>
    <w:rsid w:val="00470301"/>
    <w:rsid w:val="00470C9C"/>
    <w:rsid w:val="00471DF3"/>
    <w:rsid w:val="00474449"/>
    <w:rsid w:val="0048537B"/>
    <w:rsid w:val="004853B7"/>
    <w:rsid w:val="0048559A"/>
    <w:rsid w:val="004860D7"/>
    <w:rsid w:val="004874C3"/>
    <w:rsid w:val="00490D1D"/>
    <w:rsid w:val="00493417"/>
    <w:rsid w:val="00493D84"/>
    <w:rsid w:val="00494153"/>
    <w:rsid w:val="004945A8"/>
    <w:rsid w:val="004950E8"/>
    <w:rsid w:val="0049628A"/>
    <w:rsid w:val="004974D4"/>
    <w:rsid w:val="004A3DB3"/>
    <w:rsid w:val="004A7A0F"/>
    <w:rsid w:val="004B1834"/>
    <w:rsid w:val="004B18B4"/>
    <w:rsid w:val="004B47FC"/>
    <w:rsid w:val="004B4891"/>
    <w:rsid w:val="004B5BDB"/>
    <w:rsid w:val="004B7659"/>
    <w:rsid w:val="004C038F"/>
    <w:rsid w:val="004C4D77"/>
    <w:rsid w:val="004C5629"/>
    <w:rsid w:val="004C62B0"/>
    <w:rsid w:val="004D1A8F"/>
    <w:rsid w:val="004D5F19"/>
    <w:rsid w:val="004E0F81"/>
    <w:rsid w:val="004E6DCC"/>
    <w:rsid w:val="004F2C98"/>
    <w:rsid w:val="004F3EEC"/>
    <w:rsid w:val="004F42FE"/>
    <w:rsid w:val="004F4D9C"/>
    <w:rsid w:val="004F5350"/>
    <w:rsid w:val="005043F3"/>
    <w:rsid w:val="00504EB5"/>
    <w:rsid w:val="00506B71"/>
    <w:rsid w:val="00510A8E"/>
    <w:rsid w:val="00511D13"/>
    <w:rsid w:val="005126C3"/>
    <w:rsid w:val="00521D4A"/>
    <w:rsid w:val="0052396F"/>
    <w:rsid w:val="00526326"/>
    <w:rsid w:val="00526608"/>
    <w:rsid w:val="00526817"/>
    <w:rsid w:val="00531C45"/>
    <w:rsid w:val="00532AC8"/>
    <w:rsid w:val="00535626"/>
    <w:rsid w:val="00536F1A"/>
    <w:rsid w:val="005371B7"/>
    <w:rsid w:val="00540099"/>
    <w:rsid w:val="00544C29"/>
    <w:rsid w:val="00550E2F"/>
    <w:rsid w:val="005529F9"/>
    <w:rsid w:val="0055491F"/>
    <w:rsid w:val="00554C3A"/>
    <w:rsid w:val="005551F3"/>
    <w:rsid w:val="005558B7"/>
    <w:rsid w:val="00555E41"/>
    <w:rsid w:val="0055734A"/>
    <w:rsid w:val="0055745A"/>
    <w:rsid w:val="00560E3D"/>
    <w:rsid w:val="00562BB8"/>
    <w:rsid w:val="00562FB3"/>
    <w:rsid w:val="00564A54"/>
    <w:rsid w:val="00565F3A"/>
    <w:rsid w:val="00571F8D"/>
    <w:rsid w:val="0057740D"/>
    <w:rsid w:val="0058260A"/>
    <w:rsid w:val="0058645D"/>
    <w:rsid w:val="00593A08"/>
    <w:rsid w:val="00597A2F"/>
    <w:rsid w:val="00597B37"/>
    <w:rsid w:val="005A0A69"/>
    <w:rsid w:val="005A7447"/>
    <w:rsid w:val="005B5244"/>
    <w:rsid w:val="005C1A01"/>
    <w:rsid w:val="005C36B7"/>
    <w:rsid w:val="005C75CA"/>
    <w:rsid w:val="005D0587"/>
    <w:rsid w:val="005D2D0D"/>
    <w:rsid w:val="005D2F21"/>
    <w:rsid w:val="005D6B23"/>
    <w:rsid w:val="005E3F7E"/>
    <w:rsid w:val="005F1792"/>
    <w:rsid w:val="005F34F0"/>
    <w:rsid w:val="005F5BD8"/>
    <w:rsid w:val="00601A09"/>
    <w:rsid w:val="00602DBC"/>
    <w:rsid w:val="00604237"/>
    <w:rsid w:val="00605EE2"/>
    <w:rsid w:val="006100A3"/>
    <w:rsid w:val="00610316"/>
    <w:rsid w:val="006115EE"/>
    <w:rsid w:val="0061390F"/>
    <w:rsid w:val="00613B20"/>
    <w:rsid w:val="00613D13"/>
    <w:rsid w:val="006175B6"/>
    <w:rsid w:val="006228A5"/>
    <w:rsid w:val="00623872"/>
    <w:rsid w:val="006258CC"/>
    <w:rsid w:val="00626962"/>
    <w:rsid w:val="00640063"/>
    <w:rsid w:val="00641600"/>
    <w:rsid w:val="00650801"/>
    <w:rsid w:val="00652CED"/>
    <w:rsid w:val="00654EDA"/>
    <w:rsid w:val="006550DC"/>
    <w:rsid w:val="00656D2E"/>
    <w:rsid w:val="00657FF1"/>
    <w:rsid w:val="00663621"/>
    <w:rsid w:val="00666F20"/>
    <w:rsid w:val="0066728E"/>
    <w:rsid w:val="006718B5"/>
    <w:rsid w:val="00673563"/>
    <w:rsid w:val="006737F3"/>
    <w:rsid w:val="00673BF7"/>
    <w:rsid w:val="006778A3"/>
    <w:rsid w:val="0068082C"/>
    <w:rsid w:val="00681D58"/>
    <w:rsid w:val="00683289"/>
    <w:rsid w:val="00690871"/>
    <w:rsid w:val="00693D3C"/>
    <w:rsid w:val="00697052"/>
    <w:rsid w:val="00697E6F"/>
    <w:rsid w:val="006A2BC7"/>
    <w:rsid w:val="006A31D0"/>
    <w:rsid w:val="006A56BE"/>
    <w:rsid w:val="006A7194"/>
    <w:rsid w:val="006B10B3"/>
    <w:rsid w:val="006B10B4"/>
    <w:rsid w:val="006B16A2"/>
    <w:rsid w:val="006B2D39"/>
    <w:rsid w:val="006B3DA8"/>
    <w:rsid w:val="006B70A7"/>
    <w:rsid w:val="006C299E"/>
    <w:rsid w:val="006D163F"/>
    <w:rsid w:val="006D488E"/>
    <w:rsid w:val="006D4AB6"/>
    <w:rsid w:val="006D7A77"/>
    <w:rsid w:val="006E02EA"/>
    <w:rsid w:val="006E0ACC"/>
    <w:rsid w:val="006E2F10"/>
    <w:rsid w:val="006E4E37"/>
    <w:rsid w:val="006F29EB"/>
    <w:rsid w:val="006F3F0E"/>
    <w:rsid w:val="006F50AF"/>
    <w:rsid w:val="006F6CA4"/>
    <w:rsid w:val="007012DD"/>
    <w:rsid w:val="007025B5"/>
    <w:rsid w:val="00704206"/>
    <w:rsid w:val="00711265"/>
    <w:rsid w:val="00713B29"/>
    <w:rsid w:val="00717C3B"/>
    <w:rsid w:val="007208F4"/>
    <w:rsid w:val="00722C6B"/>
    <w:rsid w:val="00724B79"/>
    <w:rsid w:val="00726F51"/>
    <w:rsid w:val="00732EB5"/>
    <w:rsid w:val="007469DB"/>
    <w:rsid w:val="00747D13"/>
    <w:rsid w:val="007523F3"/>
    <w:rsid w:val="00752D24"/>
    <w:rsid w:val="0075490E"/>
    <w:rsid w:val="00755149"/>
    <w:rsid w:val="00755414"/>
    <w:rsid w:val="00760DDF"/>
    <w:rsid w:val="00760F5E"/>
    <w:rsid w:val="00761E68"/>
    <w:rsid w:val="00764D39"/>
    <w:rsid w:val="00765AD1"/>
    <w:rsid w:val="00767002"/>
    <w:rsid w:val="00770ECF"/>
    <w:rsid w:val="00772CD3"/>
    <w:rsid w:val="00775942"/>
    <w:rsid w:val="00776BE7"/>
    <w:rsid w:val="007777E6"/>
    <w:rsid w:val="007849EF"/>
    <w:rsid w:val="0078718B"/>
    <w:rsid w:val="00787C40"/>
    <w:rsid w:val="007925EE"/>
    <w:rsid w:val="007945C2"/>
    <w:rsid w:val="00794E89"/>
    <w:rsid w:val="00796143"/>
    <w:rsid w:val="0079668F"/>
    <w:rsid w:val="00797CD6"/>
    <w:rsid w:val="007A0980"/>
    <w:rsid w:val="007A165F"/>
    <w:rsid w:val="007A39D2"/>
    <w:rsid w:val="007A39F2"/>
    <w:rsid w:val="007A3D0D"/>
    <w:rsid w:val="007A69F7"/>
    <w:rsid w:val="007B1824"/>
    <w:rsid w:val="007B7A8B"/>
    <w:rsid w:val="007C02B5"/>
    <w:rsid w:val="007C0A85"/>
    <w:rsid w:val="007C0B2E"/>
    <w:rsid w:val="007C2637"/>
    <w:rsid w:val="007C3635"/>
    <w:rsid w:val="007C37AB"/>
    <w:rsid w:val="007C3DD3"/>
    <w:rsid w:val="007C4EEB"/>
    <w:rsid w:val="007C71C8"/>
    <w:rsid w:val="007D1AEE"/>
    <w:rsid w:val="007D2203"/>
    <w:rsid w:val="007D24DD"/>
    <w:rsid w:val="007D2CC4"/>
    <w:rsid w:val="007D39EA"/>
    <w:rsid w:val="007D3DDD"/>
    <w:rsid w:val="007D44D6"/>
    <w:rsid w:val="007D713F"/>
    <w:rsid w:val="007E003E"/>
    <w:rsid w:val="007E18DD"/>
    <w:rsid w:val="007E2A1D"/>
    <w:rsid w:val="007E44C3"/>
    <w:rsid w:val="007E5BD5"/>
    <w:rsid w:val="007E6624"/>
    <w:rsid w:val="007F0196"/>
    <w:rsid w:val="007F1313"/>
    <w:rsid w:val="007F2185"/>
    <w:rsid w:val="007F3B6A"/>
    <w:rsid w:val="007F53E1"/>
    <w:rsid w:val="007F6AF3"/>
    <w:rsid w:val="007F748A"/>
    <w:rsid w:val="0080175A"/>
    <w:rsid w:val="008054EF"/>
    <w:rsid w:val="00805BEE"/>
    <w:rsid w:val="00806322"/>
    <w:rsid w:val="008101F2"/>
    <w:rsid w:val="008109ED"/>
    <w:rsid w:val="00811848"/>
    <w:rsid w:val="0081227B"/>
    <w:rsid w:val="00813D1E"/>
    <w:rsid w:val="00813E61"/>
    <w:rsid w:val="00813F05"/>
    <w:rsid w:val="00816DF2"/>
    <w:rsid w:val="008175B9"/>
    <w:rsid w:val="00824B9B"/>
    <w:rsid w:val="008254F4"/>
    <w:rsid w:val="00830CEE"/>
    <w:rsid w:val="00830DD6"/>
    <w:rsid w:val="00831ED4"/>
    <w:rsid w:val="0083249D"/>
    <w:rsid w:val="0084054A"/>
    <w:rsid w:val="00841600"/>
    <w:rsid w:val="008443D6"/>
    <w:rsid w:val="008464D9"/>
    <w:rsid w:val="00846564"/>
    <w:rsid w:val="00856967"/>
    <w:rsid w:val="008576F8"/>
    <w:rsid w:val="0086494E"/>
    <w:rsid w:val="00881C0A"/>
    <w:rsid w:val="00886951"/>
    <w:rsid w:val="00892F63"/>
    <w:rsid w:val="00897A33"/>
    <w:rsid w:val="008A2749"/>
    <w:rsid w:val="008A5E7A"/>
    <w:rsid w:val="008B1C74"/>
    <w:rsid w:val="008C1180"/>
    <w:rsid w:val="008C5002"/>
    <w:rsid w:val="008D071D"/>
    <w:rsid w:val="008D2085"/>
    <w:rsid w:val="008D2BBD"/>
    <w:rsid w:val="008D6A73"/>
    <w:rsid w:val="008E0C53"/>
    <w:rsid w:val="008E1C53"/>
    <w:rsid w:val="008F09BF"/>
    <w:rsid w:val="008F0F0A"/>
    <w:rsid w:val="008F2A3B"/>
    <w:rsid w:val="008F3137"/>
    <w:rsid w:val="008F6417"/>
    <w:rsid w:val="008F6A3A"/>
    <w:rsid w:val="008F7791"/>
    <w:rsid w:val="00900104"/>
    <w:rsid w:val="00900EA8"/>
    <w:rsid w:val="009011A9"/>
    <w:rsid w:val="009019BD"/>
    <w:rsid w:val="00902685"/>
    <w:rsid w:val="009046D1"/>
    <w:rsid w:val="00907290"/>
    <w:rsid w:val="00910D00"/>
    <w:rsid w:val="009138D8"/>
    <w:rsid w:val="00922A43"/>
    <w:rsid w:val="009300C2"/>
    <w:rsid w:val="00933018"/>
    <w:rsid w:val="0093372B"/>
    <w:rsid w:val="00937CA6"/>
    <w:rsid w:val="009414B9"/>
    <w:rsid w:val="00943352"/>
    <w:rsid w:val="009454A0"/>
    <w:rsid w:val="00945925"/>
    <w:rsid w:val="009460F9"/>
    <w:rsid w:val="00947B9C"/>
    <w:rsid w:val="0095082B"/>
    <w:rsid w:val="0095375A"/>
    <w:rsid w:val="00953CD0"/>
    <w:rsid w:val="0095456A"/>
    <w:rsid w:val="00954B86"/>
    <w:rsid w:val="00956FB3"/>
    <w:rsid w:val="00961B2D"/>
    <w:rsid w:val="00962BB2"/>
    <w:rsid w:val="00965A39"/>
    <w:rsid w:val="00965EEA"/>
    <w:rsid w:val="0096626A"/>
    <w:rsid w:val="009668A9"/>
    <w:rsid w:val="009673F2"/>
    <w:rsid w:val="009707FB"/>
    <w:rsid w:val="00972C21"/>
    <w:rsid w:val="00973474"/>
    <w:rsid w:val="009734FE"/>
    <w:rsid w:val="00980CC8"/>
    <w:rsid w:val="00980D67"/>
    <w:rsid w:val="00987F7A"/>
    <w:rsid w:val="00992A0B"/>
    <w:rsid w:val="00994056"/>
    <w:rsid w:val="009A13C0"/>
    <w:rsid w:val="009A249D"/>
    <w:rsid w:val="009B3007"/>
    <w:rsid w:val="009B6F86"/>
    <w:rsid w:val="009C0B83"/>
    <w:rsid w:val="009C2A39"/>
    <w:rsid w:val="009C3198"/>
    <w:rsid w:val="009C423A"/>
    <w:rsid w:val="009C7E68"/>
    <w:rsid w:val="009C7F38"/>
    <w:rsid w:val="009D5313"/>
    <w:rsid w:val="009D5CBC"/>
    <w:rsid w:val="009D66C1"/>
    <w:rsid w:val="009E1253"/>
    <w:rsid w:val="009E4E5F"/>
    <w:rsid w:val="009E64D6"/>
    <w:rsid w:val="009E6A52"/>
    <w:rsid w:val="009E7A45"/>
    <w:rsid w:val="009F02AA"/>
    <w:rsid w:val="009F102A"/>
    <w:rsid w:val="009F36C3"/>
    <w:rsid w:val="009F5614"/>
    <w:rsid w:val="009F67E9"/>
    <w:rsid w:val="00A02391"/>
    <w:rsid w:val="00A030C6"/>
    <w:rsid w:val="00A05E10"/>
    <w:rsid w:val="00A11BFD"/>
    <w:rsid w:val="00A125BF"/>
    <w:rsid w:val="00A156FF"/>
    <w:rsid w:val="00A16328"/>
    <w:rsid w:val="00A213BF"/>
    <w:rsid w:val="00A21976"/>
    <w:rsid w:val="00A2252B"/>
    <w:rsid w:val="00A23A11"/>
    <w:rsid w:val="00A24AE0"/>
    <w:rsid w:val="00A24DBA"/>
    <w:rsid w:val="00A26667"/>
    <w:rsid w:val="00A30827"/>
    <w:rsid w:val="00A30C1A"/>
    <w:rsid w:val="00A30EC8"/>
    <w:rsid w:val="00A34CEC"/>
    <w:rsid w:val="00A40F4C"/>
    <w:rsid w:val="00A4480E"/>
    <w:rsid w:val="00A44BFA"/>
    <w:rsid w:val="00A47ED9"/>
    <w:rsid w:val="00A5164E"/>
    <w:rsid w:val="00A52063"/>
    <w:rsid w:val="00A52667"/>
    <w:rsid w:val="00A544D7"/>
    <w:rsid w:val="00A5548C"/>
    <w:rsid w:val="00A57616"/>
    <w:rsid w:val="00A57F8F"/>
    <w:rsid w:val="00A63051"/>
    <w:rsid w:val="00A642FC"/>
    <w:rsid w:val="00A808AF"/>
    <w:rsid w:val="00A85EF9"/>
    <w:rsid w:val="00A8682C"/>
    <w:rsid w:val="00A91221"/>
    <w:rsid w:val="00A9147D"/>
    <w:rsid w:val="00A94194"/>
    <w:rsid w:val="00AA1263"/>
    <w:rsid w:val="00AA6816"/>
    <w:rsid w:val="00AB00E2"/>
    <w:rsid w:val="00AB4F0D"/>
    <w:rsid w:val="00AB52A7"/>
    <w:rsid w:val="00AC3AC3"/>
    <w:rsid w:val="00AC5194"/>
    <w:rsid w:val="00AD4728"/>
    <w:rsid w:val="00AD4A10"/>
    <w:rsid w:val="00AD6F14"/>
    <w:rsid w:val="00AD75BB"/>
    <w:rsid w:val="00AE4A63"/>
    <w:rsid w:val="00AE5C1C"/>
    <w:rsid w:val="00AE6095"/>
    <w:rsid w:val="00AE6A4F"/>
    <w:rsid w:val="00AF04C7"/>
    <w:rsid w:val="00AF4B57"/>
    <w:rsid w:val="00AF52B9"/>
    <w:rsid w:val="00AF5FDB"/>
    <w:rsid w:val="00B0136A"/>
    <w:rsid w:val="00B0363F"/>
    <w:rsid w:val="00B11C01"/>
    <w:rsid w:val="00B125D6"/>
    <w:rsid w:val="00B12607"/>
    <w:rsid w:val="00B12857"/>
    <w:rsid w:val="00B14782"/>
    <w:rsid w:val="00B14D94"/>
    <w:rsid w:val="00B17494"/>
    <w:rsid w:val="00B20984"/>
    <w:rsid w:val="00B20A09"/>
    <w:rsid w:val="00B2215A"/>
    <w:rsid w:val="00B25C4D"/>
    <w:rsid w:val="00B25E4F"/>
    <w:rsid w:val="00B261E9"/>
    <w:rsid w:val="00B3078A"/>
    <w:rsid w:val="00B31050"/>
    <w:rsid w:val="00B31188"/>
    <w:rsid w:val="00B32291"/>
    <w:rsid w:val="00B33FC4"/>
    <w:rsid w:val="00B34741"/>
    <w:rsid w:val="00B3548A"/>
    <w:rsid w:val="00B355C1"/>
    <w:rsid w:val="00B363D1"/>
    <w:rsid w:val="00B40648"/>
    <w:rsid w:val="00B40852"/>
    <w:rsid w:val="00B41D8B"/>
    <w:rsid w:val="00B46504"/>
    <w:rsid w:val="00B572F8"/>
    <w:rsid w:val="00B57E2C"/>
    <w:rsid w:val="00B610EB"/>
    <w:rsid w:val="00B632C1"/>
    <w:rsid w:val="00B73BC3"/>
    <w:rsid w:val="00B74B48"/>
    <w:rsid w:val="00B8238A"/>
    <w:rsid w:val="00B82772"/>
    <w:rsid w:val="00B832C4"/>
    <w:rsid w:val="00B87850"/>
    <w:rsid w:val="00B902AD"/>
    <w:rsid w:val="00B94FB6"/>
    <w:rsid w:val="00BA28B6"/>
    <w:rsid w:val="00BA2A42"/>
    <w:rsid w:val="00BA33BB"/>
    <w:rsid w:val="00BA33E9"/>
    <w:rsid w:val="00BA4972"/>
    <w:rsid w:val="00BB11B2"/>
    <w:rsid w:val="00BB4757"/>
    <w:rsid w:val="00BB7D42"/>
    <w:rsid w:val="00BC354D"/>
    <w:rsid w:val="00BC6582"/>
    <w:rsid w:val="00BC702F"/>
    <w:rsid w:val="00BD5DA0"/>
    <w:rsid w:val="00BD734C"/>
    <w:rsid w:val="00BE044D"/>
    <w:rsid w:val="00BE5D4A"/>
    <w:rsid w:val="00BF1733"/>
    <w:rsid w:val="00BF20EE"/>
    <w:rsid w:val="00BF376D"/>
    <w:rsid w:val="00BF37AE"/>
    <w:rsid w:val="00BF4C76"/>
    <w:rsid w:val="00BF56CF"/>
    <w:rsid w:val="00BF5E14"/>
    <w:rsid w:val="00BF7D54"/>
    <w:rsid w:val="00C009D0"/>
    <w:rsid w:val="00C0285E"/>
    <w:rsid w:val="00C02EF8"/>
    <w:rsid w:val="00C04F38"/>
    <w:rsid w:val="00C05085"/>
    <w:rsid w:val="00C1071F"/>
    <w:rsid w:val="00C17D0E"/>
    <w:rsid w:val="00C22017"/>
    <w:rsid w:val="00C237B0"/>
    <w:rsid w:val="00C243BD"/>
    <w:rsid w:val="00C24512"/>
    <w:rsid w:val="00C25B5B"/>
    <w:rsid w:val="00C273AF"/>
    <w:rsid w:val="00C2774D"/>
    <w:rsid w:val="00C30DCE"/>
    <w:rsid w:val="00C32B1B"/>
    <w:rsid w:val="00C33AAE"/>
    <w:rsid w:val="00C33FFF"/>
    <w:rsid w:val="00C34CF3"/>
    <w:rsid w:val="00C43EBA"/>
    <w:rsid w:val="00C46695"/>
    <w:rsid w:val="00C47CEE"/>
    <w:rsid w:val="00C50B94"/>
    <w:rsid w:val="00C52A1C"/>
    <w:rsid w:val="00C52C28"/>
    <w:rsid w:val="00C545E7"/>
    <w:rsid w:val="00C61A6F"/>
    <w:rsid w:val="00C6396C"/>
    <w:rsid w:val="00C64413"/>
    <w:rsid w:val="00C64AB7"/>
    <w:rsid w:val="00C676BB"/>
    <w:rsid w:val="00C72BC3"/>
    <w:rsid w:val="00C76C3F"/>
    <w:rsid w:val="00C77348"/>
    <w:rsid w:val="00C814CC"/>
    <w:rsid w:val="00C838A3"/>
    <w:rsid w:val="00C84BBB"/>
    <w:rsid w:val="00C85440"/>
    <w:rsid w:val="00C90BCD"/>
    <w:rsid w:val="00C90D63"/>
    <w:rsid w:val="00C919CA"/>
    <w:rsid w:val="00C926FA"/>
    <w:rsid w:val="00C9381E"/>
    <w:rsid w:val="00C94871"/>
    <w:rsid w:val="00C94E5E"/>
    <w:rsid w:val="00C952E0"/>
    <w:rsid w:val="00C969A2"/>
    <w:rsid w:val="00C96D62"/>
    <w:rsid w:val="00CA2621"/>
    <w:rsid w:val="00CA5113"/>
    <w:rsid w:val="00CA5F13"/>
    <w:rsid w:val="00CA70AD"/>
    <w:rsid w:val="00CA7739"/>
    <w:rsid w:val="00CB08A7"/>
    <w:rsid w:val="00CB3FC5"/>
    <w:rsid w:val="00CB415D"/>
    <w:rsid w:val="00CB5C9D"/>
    <w:rsid w:val="00CC4C40"/>
    <w:rsid w:val="00CC70FF"/>
    <w:rsid w:val="00CD1A0C"/>
    <w:rsid w:val="00CD2E2D"/>
    <w:rsid w:val="00CD3452"/>
    <w:rsid w:val="00CD3675"/>
    <w:rsid w:val="00CD6AFE"/>
    <w:rsid w:val="00CE05AD"/>
    <w:rsid w:val="00CE09ED"/>
    <w:rsid w:val="00CE2DDA"/>
    <w:rsid w:val="00CE6E4D"/>
    <w:rsid w:val="00CE7AED"/>
    <w:rsid w:val="00CE7CB0"/>
    <w:rsid w:val="00CE7D19"/>
    <w:rsid w:val="00CF101B"/>
    <w:rsid w:val="00CF2DF2"/>
    <w:rsid w:val="00CF3F66"/>
    <w:rsid w:val="00D01B93"/>
    <w:rsid w:val="00D03E0D"/>
    <w:rsid w:val="00D0428D"/>
    <w:rsid w:val="00D13A18"/>
    <w:rsid w:val="00D2129D"/>
    <w:rsid w:val="00D21DC8"/>
    <w:rsid w:val="00D2380B"/>
    <w:rsid w:val="00D242F7"/>
    <w:rsid w:val="00D24D74"/>
    <w:rsid w:val="00D26598"/>
    <w:rsid w:val="00D309B0"/>
    <w:rsid w:val="00D30EA1"/>
    <w:rsid w:val="00D3154C"/>
    <w:rsid w:val="00D32833"/>
    <w:rsid w:val="00D361E5"/>
    <w:rsid w:val="00D4008B"/>
    <w:rsid w:val="00D40242"/>
    <w:rsid w:val="00D40C89"/>
    <w:rsid w:val="00D412A9"/>
    <w:rsid w:val="00D47BB2"/>
    <w:rsid w:val="00D50329"/>
    <w:rsid w:val="00D5236D"/>
    <w:rsid w:val="00D52756"/>
    <w:rsid w:val="00D5556E"/>
    <w:rsid w:val="00D5685B"/>
    <w:rsid w:val="00D61ADB"/>
    <w:rsid w:val="00D638D0"/>
    <w:rsid w:val="00D657E0"/>
    <w:rsid w:val="00D65971"/>
    <w:rsid w:val="00D676E8"/>
    <w:rsid w:val="00D709A5"/>
    <w:rsid w:val="00D713B8"/>
    <w:rsid w:val="00D7422A"/>
    <w:rsid w:val="00D8120F"/>
    <w:rsid w:val="00D81226"/>
    <w:rsid w:val="00D82501"/>
    <w:rsid w:val="00D82725"/>
    <w:rsid w:val="00D90E7D"/>
    <w:rsid w:val="00D90F24"/>
    <w:rsid w:val="00D9265A"/>
    <w:rsid w:val="00D9344D"/>
    <w:rsid w:val="00D93723"/>
    <w:rsid w:val="00D96D2D"/>
    <w:rsid w:val="00D976AE"/>
    <w:rsid w:val="00DA1446"/>
    <w:rsid w:val="00DA37F4"/>
    <w:rsid w:val="00DA5800"/>
    <w:rsid w:val="00DA6FC8"/>
    <w:rsid w:val="00DB3533"/>
    <w:rsid w:val="00DB37F8"/>
    <w:rsid w:val="00DB4FBD"/>
    <w:rsid w:val="00DB5905"/>
    <w:rsid w:val="00DC0B79"/>
    <w:rsid w:val="00DC214E"/>
    <w:rsid w:val="00DC26D3"/>
    <w:rsid w:val="00DC3320"/>
    <w:rsid w:val="00DC767D"/>
    <w:rsid w:val="00DD48AD"/>
    <w:rsid w:val="00DD4FEB"/>
    <w:rsid w:val="00DE08BD"/>
    <w:rsid w:val="00DE0A9D"/>
    <w:rsid w:val="00DE0C7C"/>
    <w:rsid w:val="00DE0D0B"/>
    <w:rsid w:val="00DE59BF"/>
    <w:rsid w:val="00DE71AE"/>
    <w:rsid w:val="00DE7861"/>
    <w:rsid w:val="00DF157C"/>
    <w:rsid w:val="00DF6664"/>
    <w:rsid w:val="00E00DCB"/>
    <w:rsid w:val="00E02921"/>
    <w:rsid w:val="00E071C8"/>
    <w:rsid w:val="00E12AC9"/>
    <w:rsid w:val="00E161DF"/>
    <w:rsid w:val="00E2182B"/>
    <w:rsid w:val="00E227DF"/>
    <w:rsid w:val="00E24D4E"/>
    <w:rsid w:val="00E24D94"/>
    <w:rsid w:val="00E26827"/>
    <w:rsid w:val="00E40797"/>
    <w:rsid w:val="00E424F3"/>
    <w:rsid w:val="00E4483F"/>
    <w:rsid w:val="00E501B4"/>
    <w:rsid w:val="00E507C8"/>
    <w:rsid w:val="00E51AEB"/>
    <w:rsid w:val="00E53BA5"/>
    <w:rsid w:val="00E6023D"/>
    <w:rsid w:val="00E614EE"/>
    <w:rsid w:val="00E63418"/>
    <w:rsid w:val="00E64875"/>
    <w:rsid w:val="00E67EA8"/>
    <w:rsid w:val="00E8003B"/>
    <w:rsid w:val="00E83082"/>
    <w:rsid w:val="00E92556"/>
    <w:rsid w:val="00E92653"/>
    <w:rsid w:val="00E92FD9"/>
    <w:rsid w:val="00E93A6B"/>
    <w:rsid w:val="00E96E09"/>
    <w:rsid w:val="00E975D8"/>
    <w:rsid w:val="00EA0819"/>
    <w:rsid w:val="00EA28D8"/>
    <w:rsid w:val="00EA30AC"/>
    <w:rsid w:val="00EA4F9A"/>
    <w:rsid w:val="00EB0550"/>
    <w:rsid w:val="00EB31D6"/>
    <w:rsid w:val="00EC1F32"/>
    <w:rsid w:val="00EC26A3"/>
    <w:rsid w:val="00EC27AD"/>
    <w:rsid w:val="00EC329A"/>
    <w:rsid w:val="00ED2EF2"/>
    <w:rsid w:val="00ED602E"/>
    <w:rsid w:val="00ED6BF2"/>
    <w:rsid w:val="00EE379C"/>
    <w:rsid w:val="00EE69DE"/>
    <w:rsid w:val="00EE6A3D"/>
    <w:rsid w:val="00EF0728"/>
    <w:rsid w:val="00EF0AD2"/>
    <w:rsid w:val="00EF15C6"/>
    <w:rsid w:val="00EF163C"/>
    <w:rsid w:val="00EF16F6"/>
    <w:rsid w:val="00EF3438"/>
    <w:rsid w:val="00EF3D14"/>
    <w:rsid w:val="00F02BCB"/>
    <w:rsid w:val="00F02DDC"/>
    <w:rsid w:val="00F049AF"/>
    <w:rsid w:val="00F05F15"/>
    <w:rsid w:val="00F070A4"/>
    <w:rsid w:val="00F07127"/>
    <w:rsid w:val="00F10F08"/>
    <w:rsid w:val="00F1137D"/>
    <w:rsid w:val="00F16A87"/>
    <w:rsid w:val="00F17CCA"/>
    <w:rsid w:val="00F2138B"/>
    <w:rsid w:val="00F2291B"/>
    <w:rsid w:val="00F23EE2"/>
    <w:rsid w:val="00F27DC2"/>
    <w:rsid w:val="00F327E3"/>
    <w:rsid w:val="00F3607B"/>
    <w:rsid w:val="00F37E04"/>
    <w:rsid w:val="00F42FD6"/>
    <w:rsid w:val="00F45AAC"/>
    <w:rsid w:val="00F50233"/>
    <w:rsid w:val="00F543CD"/>
    <w:rsid w:val="00F55F34"/>
    <w:rsid w:val="00F564F7"/>
    <w:rsid w:val="00F56F79"/>
    <w:rsid w:val="00F57445"/>
    <w:rsid w:val="00F57BE5"/>
    <w:rsid w:val="00F62E18"/>
    <w:rsid w:val="00F63853"/>
    <w:rsid w:val="00F67C03"/>
    <w:rsid w:val="00F7178A"/>
    <w:rsid w:val="00F7459F"/>
    <w:rsid w:val="00F752E5"/>
    <w:rsid w:val="00F75E8A"/>
    <w:rsid w:val="00F7677A"/>
    <w:rsid w:val="00F776C7"/>
    <w:rsid w:val="00F8050B"/>
    <w:rsid w:val="00F853FC"/>
    <w:rsid w:val="00F8571E"/>
    <w:rsid w:val="00F861DF"/>
    <w:rsid w:val="00F86A60"/>
    <w:rsid w:val="00F9014B"/>
    <w:rsid w:val="00F912D9"/>
    <w:rsid w:val="00F92B57"/>
    <w:rsid w:val="00F9547A"/>
    <w:rsid w:val="00F96C0D"/>
    <w:rsid w:val="00F96C8E"/>
    <w:rsid w:val="00FA3C8A"/>
    <w:rsid w:val="00FB082A"/>
    <w:rsid w:val="00FB5CCB"/>
    <w:rsid w:val="00FB6CDB"/>
    <w:rsid w:val="00FB7E1B"/>
    <w:rsid w:val="00FC0086"/>
    <w:rsid w:val="00FC0B8D"/>
    <w:rsid w:val="00FC6042"/>
    <w:rsid w:val="00FD384E"/>
    <w:rsid w:val="00FE2690"/>
    <w:rsid w:val="00FE31B4"/>
    <w:rsid w:val="00FF2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  <w14:docId w14:val="21231C22"/>
  <w15:docId w15:val="{EFAACA66-8543-4A3A-9440-33673E237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122"/>
  </w:style>
  <w:style w:type="paragraph" w:styleId="Heading1">
    <w:name w:val="heading 1"/>
    <w:basedOn w:val="Normal"/>
    <w:next w:val="Normal"/>
    <w:link w:val="Heading1Char"/>
    <w:uiPriority w:val="9"/>
    <w:qFormat/>
    <w:rsid w:val="00D713B8"/>
    <w:pPr>
      <w:keepNext/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3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1A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1AE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713B8"/>
    <w:rPr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2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3A8"/>
  </w:style>
  <w:style w:type="paragraph" w:styleId="Footer">
    <w:name w:val="footer"/>
    <w:basedOn w:val="Normal"/>
    <w:link w:val="FooterChar"/>
    <w:uiPriority w:val="99"/>
    <w:unhideWhenUsed/>
    <w:rsid w:val="00212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3A8"/>
  </w:style>
  <w:style w:type="table" w:styleId="TableGrid">
    <w:name w:val="Table Grid"/>
    <w:basedOn w:val="TableNormal"/>
    <w:uiPriority w:val="59"/>
    <w:rsid w:val="00305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83505-5AA1-4532-A645-CD691E046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unty</Company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wellyn, Karen</dc:creator>
  <cp:keywords/>
  <dc:description/>
  <cp:lastModifiedBy>Stacy Kysar</cp:lastModifiedBy>
  <cp:revision>4</cp:revision>
  <cp:lastPrinted>2021-10-12T22:14:00Z</cp:lastPrinted>
  <dcterms:created xsi:type="dcterms:W3CDTF">2022-02-08T21:49:00Z</dcterms:created>
  <dcterms:modified xsi:type="dcterms:W3CDTF">2022-03-01T16:20:00Z</dcterms:modified>
</cp:coreProperties>
</file>